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77ED6E39" w:rsidR="00341E96" w:rsidRDefault="000D23AB" w:rsidP="00341E96">
      <w:pPr>
        <w:spacing w:after="0" w:line="240" w:lineRule="auto"/>
        <w:jc w:val="center"/>
        <w:rPr>
          <w:b/>
        </w:rPr>
      </w:pPr>
      <w:r>
        <w:rPr>
          <w:b/>
        </w:rPr>
        <w:t>September 7, 2022</w:t>
      </w:r>
    </w:p>
    <w:p w14:paraId="0BA89BEA" w14:textId="57EBEAF8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</w:t>
      </w:r>
      <w:r w:rsidR="00136165">
        <w:rPr>
          <w:b/>
        </w:rPr>
        <w:t>0</w:t>
      </w:r>
      <w:r w:rsidR="00C949FA">
        <w:rPr>
          <w:b/>
        </w:rPr>
        <w:t xml:space="preserve">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0C694C1F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0D23AB">
        <w:t>September 7</w:t>
      </w:r>
      <w:r w:rsidR="000A3F6F">
        <w:t>,</w:t>
      </w:r>
      <w:r w:rsidR="000D23AB">
        <w:t xml:space="preserve"> 2022</w:t>
      </w:r>
      <w:r w:rsidR="0028594F">
        <w:t>,</w:t>
      </w:r>
      <w:r w:rsidR="000A3F6F">
        <w:t xml:space="preserve"> </w:t>
      </w:r>
      <w:r w:rsidR="0028594F">
        <w:t xml:space="preserve">at </w:t>
      </w:r>
      <w:r w:rsidR="000A3F6F">
        <w:t>6:</w:t>
      </w:r>
      <w:r w:rsidR="00C949FA">
        <w:t>0</w:t>
      </w:r>
      <w:r w:rsidR="00136165">
        <w:t>8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0D23AB">
        <w:t xml:space="preserve"> Kris Larson, Patrick Streyle, and Tony Gratton</w:t>
      </w:r>
      <w:r w:rsidR="005C356F">
        <w:t>.</w:t>
      </w:r>
      <w:r w:rsidR="0028594F">
        <w:t xml:space="preserve">  Council member Kyle Nelsen was absent.</w:t>
      </w:r>
      <w:r w:rsidR="0001442D">
        <w:t xml:space="preserve">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01442D">
        <w:t>Jacob Eback</w:t>
      </w:r>
      <w:r w:rsidR="00C328DB">
        <w:t xml:space="preserve">, </w:t>
      </w:r>
      <w:r w:rsidR="00C949FA">
        <w:t>Al Lundstrom</w:t>
      </w:r>
      <w:r w:rsidR="000D23AB">
        <w:t xml:space="preserve">, </w:t>
      </w:r>
      <w:r w:rsidR="00996DAA">
        <w:t>Kari Follman</w:t>
      </w:r>
      <w:r w:rsidR="000D23AB">
        <w:t>, and Gina Harkness.</w:t>
      </w:r>
      <w:r w:rsidR="0028594F">
        <w:t xml:space="preserve"> </w:t>
      </w:r>
      <w:r w:rsidR="00136165">
        <w:t xml:space="preserve"> Calvin </w:t>
      </w:r>
      <w:proofErr w:type="spellStart"/>
      <w:r w:rsidR="00136165">
        <w:t>Schlieve</w:t>
      </w:r>
      <w:proofErr w:type="spellEnd"/>
      <w:r w:rsidR="00136165">
        <w:t xml:space="preserve"> and Kevin </w:t>
      </w:r>
      <w:proofErr w:type="spellStart"/>
      <w:r w:rsidR="00136165">
        <w:t>Urness</w:t>
      </w:r>
      <w:proofErr w:type="spellEnd"/>
      <w:r w:rsidR="00136165">
        <w:t xml:space="preserve"> were present in the gallery. </w:t>
      </w:r>
    </w:p>
    <w:p w14:paraId="7498F835" w14:textId="2B76F620" w:rsidR="00333A5A" w:rsidRDefault="00333A5A" w:rsidP="00341E96">
      <w:pPr>
        <w:spacing w:after="0" w:line="240" w:lineRule="auto"/>
      </w:pPr>
    </w:p>
    <w:p w14:paraId="26244C9F" w14:textId="75DF08CE" w:rsidR="000D23AB" w:rsidRPr="00A86512" w:rsidRDefault="00A86512" w:rsidP="00341E96">
      <w:pPr>
        <w:spacing w:after="0" w:line="240" w:lineRule="auto"/>
      </w:pPr>
      <w:r>
        <w:t>The sheriff did not attend and did not give a report.</w:t>
      </w:r>
    </w:p>
    <w:p w14:paraId="41EE4206" w14:textId="58A36F5A" w:rsidR="0001442D" w:rsidRDefault="0001442D" w:rsidP="00341E96">
      <w:pPr>
        <w:spacing w:after="0" w:line="240" w:lineRule="auto"/>
        <w:rPr>
          <w:b/>
          <w:bCs/>
          <w:u w:val="single"/>
        </w:rPr>
      </w:pPr>
    </w:p>
    <w:p w14:paraId="35D235A1" w14:textId="2EA1DDE0" w:rsidR="00136165" w:rsidRDefault="00136165" w:rsidP="00341E96">
      <w:pPr>
        <w:spacing w:after="0" w:line="240" w:lineRule="auto"/>
      </w:pPr>
      <w:r>
        <w:t xml:space="preserve">Calvin </w:t>
      </w:r>
      <w:proofErr w:type="spellStart"/>
      <w:r>
        <w:t>Schlieve</w:t>
      </w:r>
      <w:proofErr w:type="spellEnd"/>
      <w:r>
        <w:t xml:space="preserve"> joined the meeting to </w:t>
      </w:r>
      <w:r w:rsidR="00A50D26">
        <w:t>discuss his tax estimate statement.</w:t>
      </w:r>
      <w:r w:rsidR="0028594F">
        <w:t xml:space="preserve">  Kari will contact</w:t>
      </w:r>
      <w:r w:rsidR="00DF6E7C">
        <w:t xml:space="preserve"> the</w:t>
      </w:r>
      <w:r w:rsidR="0028594F">
        <w:t xml:space="preserve"> Benson County </w:t>
      </w:r>
      <w:r w:rsidR="00DF6E7C">
        <w:t>a</w:t>
      </w:r>
      <w:r w:rsidR="0028594F">
        <w:t>uditor to collect more information</w:t>
      </w:r>
      <w:r w:rsidR="00A50D26">
        <w:t xml:space="preserve"> </w:t>
      </w:r>
      <w:r w:rsidR="0028594F">
        <w:t xml:space="preserve">and </w:t>
      </w:r>
      <w:r w:rsidR="00DF6E7C">
        <w:t xml:space="preserve">will </w:t>
      </w:r>
      <w:r w:rsidR="0028594F">
        <w:t xml:space="preserve">report findings to Mr. </w:t>
      </w:r>
      <w:proofErr w:type="spellStart"/>
      <w:r w:rsidR="0028594F">
        <w:t>Schlieve</w:t>
      </w:r>
      <w:proofErr w:type="spellEnd"/>
      <w:r w:rsidR="0028594F">
        <w:t xml:space="preserve">.  </w:t>
      </w:r>
    </w:p>
    <w:p w14:paraId="3A3EDA11" w14:textId="184084B0" w:rsidR="00A50D26" w:rsidRDefault="00A50D26" w:rsidP="00341E96">
      <w:pPr>
        <w:spacing w:after="0" w:line="240" w:lineRule="auto"/>
      </w:pPr>
    </w:p>
    <w:p w14:paraId="7E2F047D" w14:textId="25B8C057" w:rsidR="00A50D26" w:rsidRPr="00136165" w:rsidRDefault="00A50D26" w:rsidP="00341E96">
      <w:pPr>
        <w:spacing w:after="0" w:line="240" w:lineRule="auto"/>
      </w:pPr>
      <w:r>
        <w:t xml:space="preserve">Kevin </w:t>
      </w:r>
      <w:proofErr w:type="spellStart"/>
      <w:r>
        <w:t>Urness</w:t>
      </w:r>
      <w:proofErr w:type="spellEnd"/>
      <w:r>
        <w:t xml:space="preserve"> joined the meeting to discuss </w:t>
      </w:r>
      <w:r w:rsidR="00DF6E7C">
        <w:t xml:space="preserve">a </w:t>
      </w:r>
      <w:r>
        <w:t>branch that fell onto the street outside his house.</w:t>
      </w:r>
      <w:r w:rsidR="0028594F">
        <w:t xml:space="preserve"> </w:t>
      </w:r>
      <w:r>
        <w:t xml:space="preserve"> </w:t>
      </w:r>
      <w:r w:rsidR="00DF6E7C">
        <w:t>He</w:t>
      </w:r>
      <w:r>
        <w:t xml:space="preserve"> was </w:t>
      </w:r>
      <w:r w:rsidR="00DF6E7C">
        <w:t>questioning</w:t>
      </w:r>
      <w:r>
        <w:t xml:space="preserve"> who was responsible </w:t>
      </w:r>
      <w:r w:rsidR="0028594F">
        <w:t xml:space="preserve">for </w:t>
      </w:r>
      <w:r w:rsidR="00DF6E7C">
        <w:t>the removal of</w:t>
      </w:r>
      <w:r>
        <w:t xml:space="preserve"> the fallen branch.</w:t>
      </w:r>
      <w:r w:rsidR="0028594F">
        <w:t xml:space="preserve"> </w:t>
      </w:r>
      <w:r>
        <w:t xml:space="preserve"> </w:t>
      </w:r>
      <w:r w:rsidR="00815A38">
        <w:t xml:space="preserve">The </w:t>
      </w:r>
      <w:r w:rsidR="00DF05EC">
        <w:t>c</w:t>
      </w:r>
      <w:r w:rsidR="00815A38">
        <w:t xml:space="preserve">ouncil decided the </w:t>
      </w:r>
      <w:proofErr w:type="gramStart"/>
      <w:r w:rsidR="00F62D78">
        <w:t>C</w:t>
      </w:r>
      <w:r w:rsidR="00815A38">
        <w:t>ity</w:t>
      </w:r>
      <w:proofErr w:type="gramEnd"/>
      <w:r w:rsidR="00815A38">
        <w:t xml:space="preserve"> would clean it up.</w:t>
      </w:r>
    </w:p>
    <w:p w14:paraId="3C06A667" w14:textId="13BD40A1" w:rsidR="009D543D" w:rsidRDefault="00C328DB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1156567B" w14:textId="3175F6B1" w:rsidR="00666990" w:rsidRDefault="00815A38" w:rsidP="00666990">
      <w:pPr>
        <w:spacing w:after="0" w:line="240" w:lineRule="auto"/>
      </w:pPr>
      <w:r>
        <w:t xml:space="preserve">Larson </w:t>
      </w:r>
      <w:r w:rsidR="00666990">
        <w:t>made a motion to</w:t>
      </w:r>
      <w:r>
        <w:t xml:space="preserve"> table the water source study</w:t>
      </w:r>
      <w:r w:rsidR="00DF6E7C">
        <w:t xml:space="preserve"> that was proposed by Moore Engineering</w:t>
      </w:r>
      <w:r>
        <w:t xml:space="preserve"> until next month</w:t>
      </w:r>
      <w:r w:rsidR="00666990">
        <w:t>.  The motion was seconded by</w:t>
      </w:r>
      <w:r>
        <w:t xml:space="preserve"> Gratton</w:t>
      </w:r>
      <w:r w:rsidR="00666990">
        <w:t>.   The motion carried unanimously.</w:t>
      </w:r>
    </w:p>
    <w:p w14:paraId="0F9C77DB" w14:textId="66F819AF" w:rsidR="00666990" w:rsidRPr="005C34A6" w:rsidRDefault="00666990" w:rsidP="00666990">
      <w:pPr>
        <w:spacing w:after="0" w:line="240" w:lineRule="auto"/>
      </w:pPr>
    </w:p>
    <w:p w14:paraId="04B8ECD5" w14:textId="6F3D4540" w:rsidR="00826F23" w:rsidRDefault="00826F23" w:rsidP="00826F23">
      <w:pPr>
        <w:spacing w:after="0" w:line="240" w:lineRule="auto"/>
      </w:pPr>
      <w:r>
        <w:t xml:space="preserve">A motion was made by </w:t>
      </w:r>
      <w:r w:rsidR="005C34A6">
        <w:t>Larson</w:t>
      </w:r>
      <w:r>
        <w:t>, seconded by</w:t>
      </w:r>
      <w:r w:rsidR="005C34A6">
        <w:t xml:space="preserve"> Gratton</w:t>
      </w:r>
      <w:r w:rsidR="00F62D78">
        <w:t>,</w:t>
      </w:r>
      <w:r w:rsidR="005C34A6">
        <w:t xml:space="preserve"> </w:t>
      </w:r>
      <w:r>
        <w:t xml:space="preserve">to accept public works’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6445FA5D" w14:textId="6BA2C069" w:rsidR="00E02455" w:rsidRDefault="00E02455" w:rsidP="00826F23">
      <w:pPr>
        <w:spacing w:after="0" w:line="240" w:lineRule="auto"/>
      </w:pPr>
    </w:p>
    <w:p w14:paraId="0A75D92A" w14:textId="36E8937C" w:rsidR="00F62D78" w:rsidRPr="00E40076" w:rsidRDefault="00E02455" w:rsidP="00826F23">
      <w:pPr>
        <w:spacing w:after="0" w:line="240" w:lineRule="auto"/>
      </w:pPr>
      <w:r w:rsidRPr="00E40076">
        <w:t>A compl</w:t>
      </w:r>
      <w:r w:rsidR="00F62D78" w:rsidRPr="00E40076">
        <w:t>ai</w:t>
      </w:r>
      <w:r w:rsidRPr="00E40076">
        <w:t xml:space="preserve">nt was </w:t>
      </w:r>
      <w:r w:rsidR="00DF6E7C" w:rsidRPr="00E40076">
        <w:t xml:space="preserve">received </w:t>
      </w:r>
      <w:r w:rsidR="00F62D78" w:rsidRPr="00E40076">
        <w:t xml:space="preserve">that the former residence of </w:t>
      </w:r>
      <w:r w:rsidR="00240E9B" w:rsidRPr="00E40076">
        <w:t xml:space="preserve">Dale </w:t>
      </w:r>
      <w:proofErr w:type="spellStart"/>
      <w:r w:rsidR="00240E9B" w:rsidRPr="00E40076">
        <w:t>Schwanke’s</w:t>
      </w:r>
      <w:proofErr w:type="spellEnd"/>
      <w:r w:rsidR="00240E9B" w:rsidRPr="00E40076">
        <w:t xml:space="preserve"> </w:t>
      </w:r>
      <w:r w:rsidR="00F62D78" w:rsidRPr="00E40076">
        <w:t xml:space="preserve">is not secure and is concerned about rodent harborage.  </w:t>
      </w:r>
      <w:r w:rsidR="001B6333" w:rsidRPr="00E40076">
        <w:t xml:space="preserve">The council </w:t>
      </w:r>
      <w:r w:rsidR="00F62D78" w:rsidRPr="00E40076">
        <w:t>directed the</w:t>
      </w:r>
      <w:r w:rsidR="001B6333" w:rsidRPr="00E40076">
        <w:t xml:space="preserve"> public works </w:t>
      </w:r>
      <w:r w:rsidR="00F62D78" w:rsidRPr="00E40076">
        <w:t>department to secure this abandoned structure to discourage entry</w:t>
      </w:r>
      <w:r w:rsidR="00DF6E7C" w:rsidRPr="00E40076">
        <w:t xml:space="preserve"> by the public and attempt to control rodent access.</w:t>
      </w:r>
      <w:r w:rsidR="001B6333" w:rsidRPr="00E40076">
        <w:t xml:space="preserve"> </w:t>
      </w:r>
    </w:p>
    <w:p w14:paraId="62431C2C" w14:textId="77777777" w:rsidR="00F62D78" w:rsidRPr="00E40076" w:rsidRDefault="00F62D78" w:rsidP="00826F23">
      <w:pPr>
        <w:spacing w:after="0" w:line="240" w:lineRule="auto"/>
        <w:rPr>
          <w:highlight w:val="yellow"/>
        </w:rPr>
      </w:pPr>
    </w:p>
    <w:p w14:paraId="09FF5C3F" w14:textId="18D12E64" w:rsidR="006B2836" w:rsidRPr="00E40076" w:rsidRDefault="006B2836" w:rsidP="00826F23">
      <w:pPr>
        <w:spacing w:after="0" w:line="240" w:lineRule="auto"/>
      </w:pPr>
      <w:r w:rsidRPr="00E40076">
        <w:t>A compl</w:t>
      </w:r>
      <w:r w:rsidR="00F62D78" w:rsidRPr="00E40076">
        <w:t>ai</w:t>
      </w:r>
      <w:r w:rsidRPr="00E40076">
        <w:t xml:space="preserve">nt was voiced by Jim Skold </w:t>
      </w:r>
      <w:r w:rsidR="00F62D78" w:rsidRPr="00E40076">
        <w:t xml:space="preserve">concerning access to the dump ground outside of posted hours, as he has found items placed in incorrect areas.  </w:t>
      </w:r>
      <w:r w:rsidR="006E1627" w:rsidRPr="00E40076">
        <w:t xml:space="preserve">Public works informed </w:t>
      </w:r>
      <w:r w:rsidR="00F62D78" w:rsidRPr="00E40076">
        <w:t>the council</w:t>
      </w:r>
      <w:r w:rsidR="006E1627" w:rsidRPr="00E40076">
        <w:t xml:space="preserve"> th</w:t>
      </w:r>
      <w:r w:rsidR="00F62D78" w:rsidRPr="00E40076">
        <w:t>at they had recently changed the dump ground locks</w:t>
      </w:r>
      <w:r w:rsidR="006E1627" w:rsidRPr="00E40076">
        <w:t>.</w:t>
      </w:r>
      <w:r w:rsidR="0028594F" w:rsidRPr="00E40076">
        <w:t xml:space="preserve"> </w:t>
      </w:r>
      <w:r w:rsidR="006E1627" w:rsidRPr="00E40076">
        <w:t xml:space="preserve"> </w:t>
      </w:r>
    </w:p>
    <w:p w14:paraId="141158E7" w14:textId="788C5528" w:rsidR="00C16F97" w:rsidRPr="00E40076" w:rsidRDefault="00C16F97" w:rsidP="00826F23">
      <w:pPr>
        <w:spacing w:after="0" w:line="240" w:lineRule="auto"/>
      </w:pPr>
    </w:p>
    <w:p w14:paraId="3AABC50F" w14:textId="39043E91" w:rsidR="00C16F97" w:rsidRPr="00E40076" w:rsidRDefault="00266EC0" w:rsidP="00826F23">
      <w:pPr>
        <w:spacing w:after="0" w:line="240" w:lineRule="auto"/>
      </w:pPr>
      <w:r w:rsidRPr="00E40076">
        <w:t>Bruce Gibbens is extremely busy and will not have</w:t>
      </w:r>
      <w:r w:rsidR="00F62D78" w:rsidRPr="00E40076">
        <w:t xml:space="preserve"> time</w:t>
      </w:r>
      <w:r w:rsidRPr="00E40076">
        <w:t xml:space="preserve"> </w:t>
      </w:r>
      <w:r w:rsidR="00F62D78" w:rsidRPr="00E40076">
        <w:t xml:space="preserve">to address several </w:t>
      </w:r>
      <w:r w:rsidR="00DF05EC" w:rsidRPr="00E40076">
        <w:t xml:space="preserve">abandoned </w:t>
      </w:r>
      <w:r w:rsidR="00F62D78" w:rsidRPr="00E40076">
        <w:t>nuisance properties</w:t>
      </w:r>
      <w:r w:rsidRPr="00E40076">
        <w:t xml:space="preserve"> </w:t>
      </w:r>
      <w:r w:rsidR="00DF6E7C" w:rsidRPr="00E40076">
        <w:t>in a timely manner</w:t>
      </w:r>
      <w:r w:rsidR="00F62D78" w:rsidRPr="00E40076">
        <w:t>.</w:t>
      </w:r>
      <w:r w:rsidR="00DF05EC" w:rsidRPr="00E40076">
        <w:t xml:space="preserve">  The City has debt against each of these properties.  T</w:t>
      </w:r>
      <w:r w:rsidR="00F62D78" w:rsidRPr="00E40076">
        <w:t xml:space="preserve">he City will contact other attorneys about availability </w:t>
      </w:r>
      <w:r w:rsidR="00DF6E7C" w:rsidRPr="00E40076">
        <w:t>for assistance</w:t>
      </w:r>
      <w:r w:rsidR="00F62D78" w:rsidRPr="00E40076">
        <w:t xml:space="preserve"> with this issue.  </w:t>
      </w:r>
    </w:p>
    <w:p w14:paraId="5DE7E30A" w14:textId="550591D7" w:rsidR="009D543D" w:rsidRPr="00E40076" w:rsidRDefault="00666990" w:rsidP="00396734">
      <w:pPr>
        <w:spacing w:after="0" w:line="240" w:lineRule="auto"/>
      </w:pPr>
      <w:r w:rsidRPr="00E40076">
        <w:t xml:space="preserve">  </w:t>
      </w:r>
    </w:p>
    <w:p w14:paraId="112476B7" w14:textId="0288F572" w:rsidR="00F62D78" w:rsidRPr="00E40076" w:rsidRDefault="00617BC4" w:rsidP="00396734">
      <w:pPr>
        <w:spacing w:after="0" w:line="240" w:lineRule="auto"/>
      </w:pPr>
      <w:r w:rsidRPr="00E40076">
        <w:t xml:space="preserve">Travis </w:t>
      </w:r>
      <w:proofErr w:type="spellStart"/>
      <w:r w:rsidRPr="00E40076">
        <w:t>Stuberg</w:t>
      </w:r>
      <w:proofErr w:type="spellEnd"/>
      <w:r w:rsidR="00F62D78" w:rsidRPr="00E40076">
        <w:t xml:space="preserve"> has requested access to the </w:t>
      </w:r>
      <w:r w:rsidR="00DF05EC" w:rsidRPr="00E40076">
        <w:t>c</w:t>
      </w:r>
      <w:r w:rsidR="00F62D78" w:rsidRPr="00E40076">
        <w:t xml:space="preserve">ity dump ground to dispose of debris from </w:t>
      </w:r>
      <w:r w:rsidR="00DF05EC" w:rsidRPr="00E40076">
        <w:t>a planned</w:t>
      </w:r>
      <w:r w:rsidR="00F62D78" w:rsidRPr="00E40076">
        <w:t xml:space="preserve"> demotion of his barn west of the </w:t>
      </w:r>
      <w:proofErr w:type="gramStart"/>
      <w:r w:rsidR="00F62D78" w:rsidRPr="00E40076">
        <w:t>City</w:t>
      </w:r>
      <w:proofErr w:type="gramEnd"/>
      <w:r w:rsidR="00F62D78" w:rsidRPr="00E40076">
        <w:t xml:space="preserve">.  The barn is located outside of city limits; therefore, he would be charged per load as per the city fee schedule.  </w:t>
      </w:r>
    </w:p>
    <w:p w14:paraId="51B8D413" w14:textId="2EAF2B7F" w:rsidR="00617BC4" w:rsidRPr="00E40076" w:rsidRDefault="00617BC4" w:rsidP="00396734">
      <w:pPr>
        <w:spacing w:after="0" w:line="240" w:lineRule="auto"/>
      </w:pPr>
      <w:r w:rsidRPr="00E40076">
        <w:t xml:space="preserve"> </w:t>
      </w:r>
    </w:p>
    <w:p w14:paraId="29D0295B" w14:textId="62188509" w:rsidR="00EF6F01" w:rsidRDefault="00EF6F01" w:rsidP="005B758F">
      <w:pPr>
        <w:spacing w:after="0" w:line="240" w:lineRule="auto"/>
      </w:pPr>
      <w:r>
        <w:t>Gratton made a motion, seconded by Larson</w:t>
      </w:r>
      <w:r w:rsidR="00F62D78">
        <w:t>,</w:t>
      </w:r>
      <w:r>
        <w:t xml:space="preserve"> to accept the 2023</w:t>
      </w:r>
      <w:r w:rsidR="00F62D78">
        <w:t xml:space="preserve"> final b</w:t>
      </w:r>
      <w:r>
        <w:t>udget.</w:t>
      </w:r>
      <w:r w:rsidR="0028594F">
        <w:t xml:space="preserve"> </w:t>
      </w:r>
      <w:r>
        <w:t xml:space="preserve"> The motion carried unanimously. </w:t>
      </w:r>
    </w:p>
    <w:p w14:paraId="7A3979C0" w14:textId="77777777" w:rsidR="00EF6F01" w:rsidRDefault="00EF6F01" w:rsidP="005B758F">
      <w:pPr>
        <w:spacing w:after="0" w:line="240" w:lineRule="auto"/>
      </w:pPr>
    </w:p>
    <w:p w14:paraId="58EFC5E9" w14:textId="2CD59566" w:rsidR="004D5454" w:rsidRDefault="006F3C63" w:rsidP="005B758F">
      <w:pPr>
        <w:spacing w:after="0" w:line="240" w:lineRule="auto"/>
      </w:pPr>
      <w:r>
        <w:lastRenderedPageBreak/>
        <w:t>Larson</w:t>
      </w:r>
      <w:r w:rsidR="009A3DEA">
        <w:t xml:space="preserve"> </w:t>
      </w:r>
      <w:r w:rsidR="00CC7904">
        <w:t xml:space="preserve">made a motion, seconded by </w:t>
      </w:r>
      <w:r>
        <w:t>Gratton</w:t>
      </w:r>
      <w:r w:rsidR="00F62D78">
        <w:t>,</w:t>
      </w:r>
      <w:r w:rsidR="00B56390">
        <w:t xml:space="preserve"> </w:t>
      </w:r>
      <w:r w:rsidR="00D33C9A">
        <w:t>to</w:t>
      </w:r>
      <w:r w:rsidR="00654201">
        <w:t xml:space="preserve"> accept the financial repor</w:t>
      </w:r>
      <w:r>
        <w:t>t</w:t>
      </w:r>
      <w:r w:rsidR="00D33C9A">
        <w:t xml:space="preserve">.  The </w:t>
      </w:r>
      <w:r w:rsidR="00D37552">
        <w:t>moti</w:t>
      </w:r>
      <w:r w:rsidR="0023569C">
        <w:t xml:space="preserve">on </w:t>
      </w:r>
      <w:r w:rsidR="00D37552">
        <w:t>carried unanimously</w:t>
      </w:r>
      <w:r w:rsidR="0092408E">
        <w:t>.</w:t>
      </w:r>
      <w:r w:rsidR="00BE64D8">
        <w:t xml:space="preserve"> </w:t>
      </w:r>
    </w:p>
    <w:p w14:paraId="18F5D464" w14:textId="77777777" w:rsidR="005B758F" w:rsidRPr="00C62FD1" w:rsidRDefault="005B758F" w:rsidP="005B758F">
      <w:pPr>
        <w:spacing w:after="0" w:line="240" w:lineRule="auto"/>
      </w:pPr>
    </w:p>
    <w:p w14:paraId="1519F487" w14:textId="6E266767" w:rsidR="00996DAA" w:rsidRDefault="0092408E" w:rsidP="00341E96">
      <w:pPr>
        <w:spacing w:after="0" w:line="240" w:lineRule="auto"/>
      </w:pPr>
      <w:r>
        <w:t>A motion was made by</w:t>
      </w:r>
      <w:r w:rsidR="006F3C63">
        <w:t xml:space="preserve"> Larson</w:t>
      </w:r>
      <w:r>
        <w:t>, seconded by</w:t>
      </w:r>
      <w:r w:rsidR="006F3C63">
        <w:t xml:space="preserve"> Gratton</w:t>
      </w:r>
      <w:r w:rsidR="00F62D78">
        <w:t>,</w:t>
      </w:r>
      <w:r w:rsidR="006F3C63">
        <w:t xml:space="preserve"> </w:t>
      </w:r>
      <w:r>
        <w:t>to</w:t>
      </w:r>
      <w:r w:rsidR="00F53865">
        <w:t xml:space="preserve"> approve minutes </w:t>
      </w:r>
      <w:r w:rsidR="00F62D78">
        <w:t>for the regular meeting held on August 10, 2022</w:t>
      </w:r>
      <w:r w:rsidR="00F53865">
        <w:t xml:space="preserve">.  The </w:t>
      </w:r>
      <w:r w:rsidR="00D37552">
        <w:t>motion carried unanimously</w:t>
      </w:r>
      <w:r w:rsidR="00F53865">
        <w:t>.</w:t>
      </w:r>
    </w:p>
    <w:p w14:paraId="1FC6A51A" w14:textId="77777777" w:rsidR="00F53865" w:rsidRDefault="00F53865" w:rsidP="00341E96">
      <w:pPr>
        <w:spacing w:after="0" w:line="240" w:lineRule="auto"/>
      </w:pPr>
    </w:p>
    <w:p w14:paraId="22B8A9EB" w14:textId="79C9D8BE" w:rsidR="008438B0" w:rsidRDefault="006F3C63" w:rsidP="00341E96">
      <w:pPr>
        <w:spacing w:after="0" w:line="240" w:lineRule="auto"/>
      </w:pPr>
      <w:r>
        <w:t xml:space="preserve">Larson </w:t>
      </w:r>
      <w:r w:rsidR="00DC73C3">
        <w:t>m</w:t>
      </w:r>
      <w:r w:rsidR="00F53865">
        <w:t>ade a motion</w:t>
      </w:r>
      <w:r w:rsidR="00451726">
        <w:t>,</w:t>
      </w:r>
      <w:r w:rsidR="008438B0">
        <w:t xml:space="preserve"> seconded by</w:t>
      </w:r>
      <w:r>
        <w:t xml:space="preserve"> Gratton</w:t>
      </w:r>
      <w:r w:rsidR="00F62D78">
        <w:t>,</w:t>
      </w:r>
      <w:r w:rsidR="008438B0">
        <w:t xml:space="preserve"> to</w:t>
      </w:r>
      <w:r w:rsidR="00F53865">
        <w:t xml:space="preserve"> approve time sheets for city </w:t>
      </w:r>
      <w:r w:rsidR="00F8424F">
        <w:t>employees.</w:t>
      </w:r>
      <w:r w:rsidR="008438B0">
        <w:t xml:space="preserve">  </w:t>
      </w:r>
      <w:r w:rsidR="00F53865">
        <w:t xml:space="preserve">The </w:t>
      </w:r>
      <w:r w:rsidR="00D37552">
        <w:t>motion carried unanimously</w:t>
      </w:r>
      <w:r w:rsidR="008438B0">
        <w:t>.</w:t>
      </w:r>
    </w:p>
    <w:p w14:paraId="215B5D30" w14:textId="77777777" w:rsidR="00F53865" w:rsidRDefault="00F53865" w:rsidP="00341E96">
      <w:pPr>
        <w:spacing w:after="0" w:line="240" w:lineRule="auto"/>
      </w:pPr>
    </w:p>
    <w:p w14:paraId="6D5613CA" w14:textId="14A8EAF9" w:rsidR="008521CA" w:rsidRPr="00453D07" w:rsidRDefault="00480F54" w:rsidP="00341E96">
      <w:pPr>
        <w:spacing w:after="0" w:line="240" w:lineRule="auto"/>
      </w:pPr>
      <w:r w:rsidRPr="00453D07">
        <w:t>A motion was made</w:t>
      </w:r>
      <w:r w:rsidR="00697E54" w:rsidRPr="00453D07">
        <w:t xml:space="preserve"> by </w:t>
      </w:r>
      <w:r w:rsidR="006F3C63">
        <w:t>Larson</w:t>
      </w:r>
      <w:r w:rsidR="00697E54" w:rsidRPr="00453D07">
        <w:t>, seconded by</w:t>
      </w:r>
      <w:r w:rsidR="006F3C63">
        <w:t xml:space="preserve"> Gratton</w:t>
      </w:r>
      <w:r w:rsidR="00C54A04">
        <w:t>,</w:t>
      </w:r>
      <w:r w:rsidRPr="00453D07">
        <w:t xml:space="preserve"> to</w:t>
      </w:r>
      <w:r w:rsidR="006F3C63">
        <w:t xml:space="preserve"> accept </w:t>
      </w:r>
      <w:r w:rsidR="00DF6E7C">
        <w:t>the proposal</w:t>
      </w:r>
      <w:r w:rsidR="005F465A">
        <w:t xml:space="preserve"> for a new bulk water machine from Solo Tek</w:t>
      </w:r>
      <w:r w:rsidR="004C68B7" w:rsidRPr="00453D07">
        <w:t>.</w:t>
      </w:r>
      <w:r w:rsidR="0023569C">
        <w:t xml:space="preserve">  </w:t>
      </w:r>
      <w:r w:rsidR="00631B0A" w:rsidRPr="00C54A04">
        <w:t>The</w:t>
      </w:r>
      <w:r w:rsidR="00631B0A" w:rsidRPr="00453D07">
        <w:t xml:space="preserve"> </w:t>
      </w:r>
      <w:r w:rsidR="00D37552">
        <w:t>motion carried unanimously</w:t>
      </w:r>
      <w:r w:rsidRPr="00453D07">
        <w:t>.</w:t>
      </w:r>
    </w:p>
    <w:p w14:paraId="39CE7CF9" w14:textId="77777777" w:rsidR="00F9318B" w:rsidRDefault="00F9318B" w:rsidP="00187602">
      <w:pPr>
        <w:spacing w:after="0" w:line="240" w:lineRule="auto"/>
      </w:pPr>
    </w:p>
    <w:p w14:paraId="44D1AEF5" w14:textId="38EFDCCA" w:rsidR="00187602" w:rsidRDefault="00493215" w:rsidP="00187602">
      <w:pPr>
        <w:spacing w:after="0" w:line="240" w:lineRule="auto"/>
      </w:pPr>
      <w:r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>
        <w:t xml:space="preserve"> </w:t>
      </w:r>
      <w:r w:rsidR="00DF05EC">
        <w:t>G</w:t>
      </w:r>
      <w:r w:rsidR="00617BC4">
        <w:t>ratton</w:t>
      </w:r>
      <w:r w:rsidR="00803BAF">
        <w:t xml:space="preserve"> and seconded by Larson</w:t>
      </w:r>
      <w:r w:rsidR="00617BC4">
        <w:t xml:space="preserve"> to notify the Benson County Sheriff</w:t>
      </w:r>
      <w:r w:rsidR="00C54A04">
        <w:t>’s</w:t>
      </w:r>
      <w:r w:rsidR="00617BC4">
        <w:t xml:space="preserve"> office about</w:t>
      </w:r>
      <w:r w:rsidR="00C54A04">
        <w:t xml:space="preserve"> an unpermitted structure being constructed at 125 2</w:t>
      </w:r>
      <w:r w:rsidR="00C54A04" w:rsidRPr="00C54A04">
        <w:rPr>
          <w:vertAlign w:val="superscript"/>
        </w:rPr>
        <w:t>nd</w:t>
      </w:r>
      <w:r w:rsidR="00C54A04">
        <w:t xml:space="preserve"> St SE.</w:t>
      </w:r>
      <w:r w:rsidR="0023569C">
        <w:t xml:space="preserve">  </w:t>
      </w:r>
      <w:proofErr w:type="gramStart"/>
      <w:r w:rsidR="00631B0A">
        <w:t>The</w:t>
      </w:r>
      <w:proofErr w:type="gramEnd"/>
      <w:r w:rsidR="00631B0A">
        <w:t xml:space="preserve"> </w:t>
      </w:r>
      <w:r w:rsidR="00D37552">
        <w:t>motion carried unanimously</w:t>
      </w:r>
      <w:r w:rsidR="005C10C9">
        <w:t>.</w:t>
      </w:r>
    </w:p>
    <w:p w14:paraId="77922DC7" w14:textId="77777777" w:rsidR="00666990" w:rsidRDefault="00666990" w:rsidP="00631B0A">
      <w:pPr>
        <w:tabs>
          <w:tab w:val="left" w:pos="5655"/>
        </w:tabs>
        <w:spacing w:after="0" w:line="240" w:lineRule="auto"/>
      </w:pPr>
    </w:p>
    <w:p w14:paraId="3DF31B76" w14:textId="1746651C" w:rsidR="00C21154" w:rsidRDefault="00C54A04" w:rsidP="00E832E1">
      <w:pPr>
        <w:spacing w:after="0" w:line="240" w:lineRule="auto"/>
      </w:pPr>
      <w:r>
        <w:t xml:space="preserve">Streyle made a motion, </w:t>
      </w:r>
      <w:r w:rsidR="009E3313">
        <w:t>seconded by</w:t>
      </w:r>
      <w:r w:rsidR="00803BAF">
        <w:t xml:space="preserve"> Gratton</w:t>
      </w:r>
      <w:r w:rsidR="009E3313">
        <w:t>, to</w:t>
      </w:r>
      <w:r w:rsidR="00803BAF">
        <w:t xml:space="preserve"> a</w:t>
      </w:r>
      <w:r>
        <w:t>pprove</w:t>
      </w:r>
      <w:r w:rsidR="00803BAF">
        <w:t xml:space="preserve"> a special even</w:t>
      </w:r>
      <w:r w:rsidR="006C0B26">
        <w:t>t</w:t>
      </w:r>
      <w:r w:rsidR="00803BAF">
        <w:t xml:space="preserve"> liquor license for the Back 40 Bar and Grill</w:t>
      </w:r>
      <w:r>
        <w:t xml:space="preserve"> for the Community Center on September 23</w:t>
      </w:r>
      <w:r w:rsidRPr="00C54A04">
        <w:rPr>
          <w:vertAlign w:val="superscript"/>
        </w:rPr>
        <w:t>rd</w:t>
      </w:r>
      <w:r>
        <w:t xml:space="preserve"> and 24</w:t>
      </w:r>
      <w:r w:rsidRPr="00C54A04">
        <w:rPr>
          <w:vertAlign w:val="superscript"/>
        </w:rPr>
        <w:t>th</w:t>
      </w:r>
      <w:r>
        <w:t>, 2022</w:t>
      </w:r>
      <w:r w:rsidR="0045330F">
        <w:t>.</w:t>
      </w:r>
      <w:r w:rsidR="009E3313">
        <w:t xml:space="preserve">  </w:t>
      </w:r>
      <w:r w:rsidR="00631B0A">
        <w:t xml:space="preserve">The </w:t>
      </w:r>
      <w:r w:rsidR="00D37552">
        <w:t>motion carried unanimously</w:t>
      </w:r>
      <w:r w:rsidR="009E3313">
        <w:t>.</w:t>
      </w:r>
      <w:r w:rsidR="00B56390">
        <w:t xml:space="preserve">  </w:t>
      </w:r>
    </w:p>
    <w:p w14:paraId="0010AB95" w14:textId="39FE9016" w:rsidR="00C21154" w:rsidRDefault="00C21154" w:rsidP="00E832E1">
      <w:pPr>
        <w:spacing w:after="0" w:line="240" w:lineRule="auto"/>
      </w:pPr>
    </w:p>
    <w:p w14:paraId="1A93319F" w14:textId="3FAEA0A6" w:rsidR="0045330F" w:rsidRDefault="00631B0A" w:rsidP="00E832E1">
      <w:pPr>
        <w:spacing w:after="0" w:line="240" w:lineRule="auto"/>
      </w:pPr>
      <w:r>
        <w:t>A motion was</w:t>
      </w:r>
      <w:r w:rsidR="00C21154">
        <w:t xml:space="preserve"> made by</w:t>
      </w:r>
      <w:r w:rsidR="00B4446D">
        <w:t xml:space="preserve"> Streyle</w:t>
      </w:r>
      <w:r w:rsidR="00BB1912">
        <w:t>,</w:t>
      </w:r>
      <w:r w:rsidR="00B4446D">
        <w:t xml:space="preserve"> </w:t>
      </w:r>
      <w:r w:rsidR="00BB1912">
        <w:t>s</w:t>
      </w:r>
      <w:r w:rsidR="00C21154">
        <w:t>econded by</w:t>
      </w:r>
      <w:r w:rsidR="00B4446D">
        <w:t xml:space="preserve"> Larson</w:t>
      </w:r>
      <w:r w:rsidR="00C21154">
        <w:t>,</w:t>
      </w:r>
      <w:r w:rsidR="00202984">
        <w:t xml:space="preserve"> </w:t>
      </w:r>
      <w:r w:rsidR="0045330F">
        <w:t>to</w:t>
      </w:r>
      <w:r w:rsidR="00202984">
        <w:t xml:space="preserve"> table </w:t>
      </w:r>
      <w:r w:rsidR="00DF6E7C">
        <w:t>discussion regarding the</w:t>
      </w:r>
      <w:r w:rsidR="00202984">
        <w:t xml:space="preserve"> sheriff</w:t>
      </w:r>
      <w:r w:rsidR="00C54A04">
        <w:t>’s</w:t>
      </w:r>
      <w:r w:rsidR="00202984">
        <w:t xml:space="preserve"> contract</w:t>
      </w:r>
      <w:r w:rsidR="0045330F">
        <w:t>.</w:t>
      </w:r>
      <w:r w:rsidR="0028594F">
        <w:t xml:space="preserve"> </w:t>
      </w:r>
      <w:r>
        <w:t xml:space="preserve"> The </w:t>
      </w:r>
      <w:r w:rsidR="00D37552">
        <w:t>motion carried unanimously</w:t>
      </w:r>
      <w:r w:rsidR="0045330F">
        <w:t>.</w:t>
      </w:r>
    </w:p>
    <w:p w14:paraId="1BE366F9" w14:textId="77777777" w:rsidR="0086190F" w:rsidRDefault="0086190F" w:rsidP="00E832E1">
      <w:pPr>
        <w:spacing w:after="0" w:line="240" w:lineRule="auto"/>
      </w:pPr>
    </w:p>
    <w:p w14:paraId="47345E72" w14:textId="7F1BF9A9" w:rsidR="00292037" w:rsidRDefault="009A3DEA" w:rsidP="00341E96">
      <w:pPr>
        <w:spacing w:after="0" w:line="240" w:lineRule="auto"/>
      </w:pPr>
      <w:r>
        <w:t xml:space="preserve"> </w:t>
      </w:r>
      <w:r w:rsidR="00202984">
        <w:t>A</w:t>
      </w:r>
      <w:r w:rsidR="00AC36D2">
        <w:t xml:space="preserve"> motion</w:t>
      </w:r>
      <w:r w:rsidR="00202984">
        <w:t xml:space="preserve"> was made by Streyle, seconded by Larson,</w:t>
      </w:r>
      <w:r w:rsidR="005C10C9">
        <w:t xml:space="preserve"> to</w:t>
      </w:r>
      <w:r w:rsidR="00202984">
        <w:t xml:space="preserve"> accept the price quote from </w:t>
      </w:r>
      <w:proofErr w:type="spellStart"/>
      <w:r w:rsidR="00202984">
        <w:t>Fritel</w:t>
      </w:r>
      <w:proofErr w:type="spellEnd"/>
      <w:r w:rsidR="00202984">
        <w:t xml:space="preserve"> Custom Designs for a new outdoor sign </w:t>
      </w:r>
      <w:r w:rsidR="00DF6E7C">
        <w:t>for</w:t>
      </w:r>
      <w:r w:rsidR="00202984">
        <w:t xml:space="preserve"> City Hall</w:t>
      </w:r>
      <w:r w:rsidR="00AC36D2">
        <w:t>.</w:t>
      </w:r>
      <w:r w:rsidR="004C719C">
        <w:t xml:space="preserve">  </w:t>
      </w:r>
      <w:r w:rsidR="00BB1912">
        <w:t xml:space="preserve">  </w:t>
      </w:r>
      <w:r w:rsidR="00631B0A">
        <w:t xml:space="preserve">The </w:t>
      </w:r>
      <w:r w:rsidR="00D37552">
        <w:t>motion carried unanimous</w:t>
      </w:r>
      <w:r w:rsidR="001F4E37">
        <w:t>ly.</w:t>
      </w:r>
    </w:p>
    <w:p w14:paraId="1085703B" w14:textId="77777777" w:rsidR="00D84414" w:rsidRDefault="00D84414" w:rsidP="00341E96">
      <w:pPr>
        <w:spacing w:after="0" w:line="240" w:lineRule="auto"/>
      </w:pPr>
    </w:p>
    <w:p w14:paraId="6A2F532F" w14:textId="34079AB5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202984">
        <w:t xml:space="preserve"> Streyle</w:t>
      </w:r>
      <w:r w:rsidR="003A628A">
        <w:t>, seconded by</w:t>
      </w:r>
      <w:r w:rsidR="00202984">
        <w:t xml:space="preserve"> Larson</w:t>
      </w:r>
      <w:r w:rsidR="00C54A04">
        <w:t>,</w:t>
      </w:r>
      <w:r w:rsidR="003A628A">
        <w:t xml:space="preserve"> 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0A1B99FA" w14:textId="77777777" w:rsidR="00C152E6" w:rsidRDefault="00C152E6" w:rsidP="00C152E6">
      <w:pPr>
        <w:spacing w:after="0" w:line="240" w:lineRule="auto"/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"/>
        <w:gridCol w:w="222"/>
        <w:gridCol w:w="3816"/>
        <w:gridCol w:w="1219"/>
      </w:tblGrid>
      <w:tr w:rsidR="00DD27C6" w14:paraId="72FE6B79" w14:textId="0C5C3DB9" w:rsidTr="00FB1AD5">
        <w:tc>
          <w:tcPr>
            <w:tcW w:w="0" w:type="auto"/>
          </w:tcPr>
          <w:p w14:paraId="15DCCF6F" w14:textId="77777777" w:rsidR="00DD27C6" w:rsidRDefault="00DD27C6" w:rsidP="00DD27C6">
            <w:pPr>
              <w:tabs>
                <w:tab w:val="left" w:pos="1044"/>
              </w:tabs>
            </w:pPr>
          </w:p>
        </w:tc>
        <w:tc>
          <w:tcPr>
            <w:tcW w:w="0" w:type="auto"/>
          </w:tcPr>
          <w:p w14:paraId="530E9F34" w14:textId="77777777" w:rsidR="00DD27C6" w:rsidRDefault="00DD27C6" w:rsidP="00DD27C6"/>
        </w:tc>
        <w:tc>
          <w:tcPr>
            <w:tcW w:w="0" w:type="auto"/>
          </w:tcPr>
          <w:p w14:paraId="49B8AB30" w14:textId="37C5FCE6" w:rsidR="00DD27C6" w:rsidRDefault="00DD27C6" w:rsidP="00DD27C6">
            <w:r>
              <w:t>Bank of ND</w:t>
            </w:r>
          </w:p>
        </w:tc>
        <w:tc>
          <w:tcPr>
            <w:tcW w:w="0" w:type="auto"/>
          </w:tcPr>
          <w:p w14:paraId="4C8C2721" w14:textId="4183CA36" w:rsidR="00DD27C6" w:rsidRDefault="00DD27C6" w:rsidP="00DD27C6">
            <w:r>
              <w:t>$30,235.00</w:t>
            </w:r>
          </w:p>
        </w:tc>
      </w:tr>
      <w:tr w:rsidR="00DD27C6" w14:paraId="3E380464" w14:textId="77F15E78" w:rsidTr="00FB1AD5">
        <w:tc>
          <w:tcPr>
            <w:tcW w:w="0" w:type="auto"/>
          </w:tcPr>
          <w:p w14:paraId="256DFC24" w14:textId="57E45548" w:rsidR="00DD27C6" w:rsidRPr="003827CE" w:rsidRDefault="00DD27C6" w:rsidP="00DD27C6"/>
        </w:tc>
        <w:tc>
          <w:tcPr>
            <w:tcW w:w="0" w:type="auto"/>
          </w:tcPr>
          <w:p w14:paraId="076EBC3C" w14:textId="52A3258C" w:rsidR="00DD27C6" w:rsidRPr="003827CE" w:rsidRDefault="00DD27C6" w:rsidP="00DD27C6"/>
        </w:tc>
        <w:tc>
          <w:tcPr>
            <w:tcW w:w="0" w:type="auto"/>
          </w:tcPr>
          <w:p w14:paraId="01C20E2B" w14:textId="615B3290" w:rsidR="00DD27C6" w:rsidRDefault="00DD27C6" w:rsidP="00DD27C6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0CA642BE" w14:textId="02AFB059" w:rsidR="00DD27C6" w:rsidRDefault="00DD27C6" w:rsidP="00DD27C6">
            <w:r>
              <w:t>$600.00</w:t>
            </w:r>
          </w:p>
        </w:tc>
      </w:tr>
      <w:tr w:rsidR="00DD27C6" w14:paraId="0D27A13C" w14:textId="290CFC0F" w:rsidTr="00FB1AD5">
        <w:tc>
          <w:tcPr>
            <w:tcW w:w="0" w:type="auto"/>
          </w:tcPr>
          <w:p w14:paraId="060D4BD2" w14:textId="784776AC" w:rsidR="00DD27C6" w:rsidRPr="003827CE" w:rsidRDefault="00DD27C6" w:rsidP="00DD27C6"/>
        </w:tc>
        <w:tc>
          <w:tcPr>
            <w:tcW w:w="0" w:type="auto"/>
          </w:tcPr>
          <w:p w14:paraId="47226273" w14:textId="6DA89ACC" w:rsidR="00DD27C6" w:rsidRPr="003827CE" w:rsidRDefault="00DD27C6" w:rsidP="00DD27C6"/>
        </w:tc>
        <w:tc>
          <w:tcPr>
            <w:tcW w:w="0" w:type="auto"/>
          </w:tcPr>
          <w:p w14:paraId="722E87FE" w14:textId="4698B32C" w:rsidR="00DD27C6" w:rsidRDefault="00DD27C6" w:rsidP="00DD27C6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7E24031F" w14:textId="6B1E8303" w:rsidR="00DD27C6" w:rsidRDefault="00DD27C6" w:rsidP="00DD27C6">
            <w:r>
              <w:t>$1,581.95</w:t>
            </w:r>
          </w:p>
        </w:tc>
      </w:tr>
      <w:tr w:rsidR="00DD27C6" w14:paraId="4724F2C1" w14:textId="0C94F6BD" w:rsidTr="00FB1AD5">
        <w:tc>
          <w:tcPr>
            <w:tcW w:w="0" w:type="auto"/>
          </w:tcPr>
          <w:p w14:paraId="44612AE7" w14:textId="744E1787" w:rsidR="00DD27C6" w:rsidRDefault="00DD27C6" w:rsidP="00DD27C6"/>
        </w:tc>
        <w:tc>
          <w:tcPr>
            <w:tcW w:w="0" w:type="auto"/>
          </w:tcPr>
          <w:p w14:paraId="5EB7AAEB" w14:textId="68A09A58" w:rsidR="00DD27C6" w:rsidRDefault="00DD27C6" w:rsidP="00DD27C6"/>
        </w:tc>
        <w:tc>
          <w:tcPr>
            <w:tcW w:w="0" w:type="auto"/>
          </w:tcPr>
          <w:p w14:paraId="49CA72D2" w14:textId="04B115EE" w:rsidR="00DD27C6" w:rsidRDefault="00DD27C6" w:rsidP="00DD27C6">
            <w:r>
              <w:t>Dept of Treasury</w:t>
            </w:r>
          </w:p>
        </w:tc>
        <w:tc>
          <w:tcPr>
            <w:tcW w:w="0" w:type="auto"/>
          </w:tcPr>
          <w:p w14:paraId="76A3CB09" w14:textId="18A2F01B" w:rsidR="00DD27C6" w:rsidRDefault="00DD27C6" w:rsidP="00DD27C6">
            <w:r>
              <w:t>$2,984.51</w:t>
            </w:r>
          </w:p>
        </w:tc>
      </w:tr>
      <w:tr w:rsidR="00DD27C6" w14:paraId="08E9712C" w14:textId="3DE1E877" w:rsidTr="00FB1AD5">
        <w:tc>
          <w:tcPr>
            <w:tcW w:w="0" w:type="auto"/>
          </w:tcPr>
          <w:p w14:paraId="6F81B9D7" w14:textId="062D20F3" w:rsidR="00DD27C6" w:rsidRPr="003827CE" w:rsidRDefault="00DD27C6" w:rsidP="00DD27C6"/>
        </w:tc>
        <w:tc>
          <w:tcPr>
            <w:tcW w:w="0" w:type="auto"/>
          </w:tcPr>
          <w:p w14:paraId="5EC3643D" w14:textId="72E99605" w:rsidR="00DD27C6" w:rsidRPr="003827CE" w:rsidRDefault="00DD27C6" w:rsidP="00DD27C6"/>
        </w:tc>
        <w:tc>
          <w:tcPr>
            <w:tcW w:w="0" w:type="auto"/>
          </w:tcPr>
          <w:p w14:paraId="1EA000F6" w14:textId="07926D94" w:rsidR="00DD27C6" w:rsidRDefault="00DD27C6" w:rsidP="00DD27C6">
            <w:r w:rsidRPr="003827CE">
              <w:t>Farmers Union Oil Co. –York</w:t>
            </w:r>
          </w:p>
        </w:tc>
        <w:tc>
          <w:tcPr>
            <w:tcW w:w="0" w:type="auto"/>
          </w:tcPr>
          <w:p w14:paraId="7B51AE23" w14:textId="178279CB" w:rsidR="00DD27C6" w:rsidRDefault="00DD27C6" w:rsidP="00DD27C6">
            <w:r>
              <w:t>$77.44</w:t>
            </w:r>
          </w:p>
        </w:tc>
      </w:tr>
      <w:tr w:rsidR="00DD27C6" w14:paraId="3CCE2A07" w14:textId="03872EFA" w:rsidTr="00FB1AD5">
        <w:tc>
          <w:tcPr>
            <w:tcW w:w="0" w:type="auto"/>
          </w:tcPr>
          <w:p w14:paraId="7EA765DE" w14:textId="52295218" w:rsidR="00DD27C6" w:rsidRPr="003827CE" w:rsidRDefault="00DD27C6" w:rsidP="00DD27C6"/>
        </w:tc>
        <w:tc>
          <w:tcPr>
            <w:tcW w:w="0" w:type="auto"/>
          </w:tcPr>
          <w:p w14:paraId="76FC0163" w14:textId="0C55C9BF" w:rsidR="00DD27C6" w:rsidRPr="003827CE" w:rsidRDefault="00DD27C6" w:rsidP="00DD27C6"/>
        </w:tc>
        <w:tc>
          <w:tcPr>
            <w:tcW w:w="0" w:type="auto"/>
          </w:tcPr>
          <w:p w14:paraId="7421D235" w14:textId="60040140" w:rsidR="00DD27C6" w:rsidRDefault="00DD27C6" w:rsidP="00DD27C6">
            <w:r w:rsidRPr="003827CE">
              <w:t>Grand Forks Utility Billing</w:t>
            </w:r>
          </w:p>
        </w:tc>
        <w:tc>
          <w:tcPr>
            <w:tcW w:w="0" w:type="auto"/>
          </w:tcPr>
          <w:p w14:paraId="508A2D98" w14:textId="14B0D6B5" w:rsidR="00DD27C6" w:rsidRDefault="00DD27C6" w:rsidP="00DD27C6">
            <w:r>
              <w:t>$26.00</w:t>
            </w:r>
          </w:p>
        </w:tc>
      </w:tr>
      <w:tr w:rsidR="00DD27C6" w14:paraId="2A870498" w14:textId="5F29AB27" w:rsidTr="00FB1AD5">
        <w:tc>
          <w:tcPr>
            <w:tcW w:w="0" w:type="auto"/>
          </w:tcPr>
          <w:p w14:paraId="4C2F1A25" w14:textId="11DDD8D1" w:rsidR="00DD27C6" w:rsidRPr="003827CE" w:rsidRDefault="00DD27C6" w:rsidP="00DD27C6"/>
        </w:tc>
        <w:tc>
          <w:tcPr>
            <w:tcW w:w="0" w:type="auto"/>
          </w:tcPr>
          <w:p w14:paraId="460AE1D8" w14:textId="163F34EB" w:rsidR="00DD27C6" w:rsidRPr="003827CE" w:rsidRDefault="00DD27C6" w:rsidP="00DD27C6"/>
        </w:tc>
        <w:tc>
          <w:tcPr>
            <w:tcW w:w="0" w:type="auto"/>
          </w:tcPr>
          <w:p w14:paraId="5C97E95B" w14:textId="18388FEA" w:rsidR="00DD27C6" w:rsidRDefault="00DD27C6" w:rsidP="00DD27C6">
            <w:r>
              <w:t>Hawkins</w:t>
            </w:r>
          </w:p>
        </w:tc>
        <w:tc>
          <w:tcPr>
            <w:tcW w:w="0" w:type="auto"/>
          </w:tcPr>
          <w:p w14:paraId="4AE0415E" w14:textId="4CF5B28A" w:rsidR="00DD27C6" w:rsidRDefault="00DD27C6" w:rsidP="00DD27C6">
            <w:r>
              <w:t>$1,547.47</w:t>
            </w:r>
          </w:p>
        </w:tc>
      </w:tr>
      <w:tr w:rsidR="00DD27C6" w14:paraId="1F62A783" w14:textId="08CF2A42" w:rsidTr="00FB1AD5">
        <w:tc>
          <w:tcPr>
            <w:tcW w:w="0" w:type="auto"/>
          </w:tcPr>
          <w:p w14:paraId="18C80EFE" w14:textId="7A2E2DB5" w:rsidR="00DD27C6" w:rsidRPr="003827CE" w:rsidRDefault="00DD27C6" w:rsidP="00DD27C6"/>
        </w:tc>
        <w:tc>
          <w:tcPr>
            <w:tcW w:w="0" w:type="auto"/>
          </w:tcPr>
          <w:p w14:paraId="4DF3DC99" w14:textId="06D37B4F" w:rsidR="00DD27C6" w:rsidRPr="003827CE" w:rsidRDefault="00DD27C6" w:rsidP="00DD27C6"/>
        </w:tc>
        <w:tc>
          <w:tcPr>
            <w:tcW w:w="0" w:type="auto"/>
          </w:tcPr>
          <w:p w14:paraId="0E94DC74" w14:textId="69CA7894" w:rsidR="00DD27C6" w:rsidRDefault="00DD27C6" w:rsidP="00DD27C6">
            <w:r>
              <w:t>Johnson’s Plumbing</w:t>
            </w:r>
          </w:p>
        </w:tc>
        <w:tc>
          <w:tcPr>
            <w:tcW w:w="0" w:type="auto"/>
          </w:tcPr>
          <w:p w14:paraId="7FDA03A3" w14:textId="1780A30E" w:rsidR="00DD27C6" w:rsidRDefault="00DD27C6" w:rsidP="00DD27C6">
            <w:r>
              <w:t>$405.90</w:t>
            </w:r>
          </w:p>
        </w:tc>
      </w:tr>
      <w:tr w:rsidR="00DD27C6" w14:paraId="74E54C77" w14:textId="3CFC0908" w:rsidTr="00FB1AD5">
        <w:tc>
          <w:tcPr>
            <w:tcW w:w="0" w:type="auto"/>
          </w:tcPr>
          <w:p w14:paraId="26C0FC79" w14:textId="05D36103" w:rsidR="00DD27C6" w:rsidRDefault="00DD27C6" w:rsidP="00DD27C6"/>
        </w:tc>
        <w:tc>
          <w:tcPr>
            <w:tcW w:w="0" w:type="auto"/>
          </w:tcPr>
          <w:p w14:paraId="54A2640E" w14:textId="589C78CE" w:rsidR="00DD27C6" w:rsidRDefault="00DD27C6" w:rsidP="00DD27C6"/>
        </w:tc>
        <w:tc>
          <w:tcPr>
            <w:tcW w:w="0" w:type="auto"/>
          </w:tcPr>
          <w:p w14:paraId="2BF3538C" w14:textId="0A54AC38" w:rsidR="00DD27C6" w:rsidRDefault="00DD27C6" w:rsidP="00DD27C6">
            <w:r>
              <w:t>Lake Region Corporation</w:t>
            </w:r>
          </w:p>
        </w:tc>
        <w:tc>
          <w:tcPr>
            <w:tcW w:w="0" w:type="auto"/>
          </w:tcPr>
          <w:p w14:paraId="30D8DAF5" w14:textId="6D5F9132" w:rsidR="00DD27C6" w:rsidRDefault="00DD27C6" w:rsidP="00DD27C6">
            <w:r>
              <w:t>$90.00</w:t>
            </w:r>
          </w:p>
        </w:tc>
      </w:tr>
      <w:tr w:rsidR="00DD27C6" w14:paraId="4376F53C" w14:textId="0652157E" w:rsidTr="00FB1AD5">
        <w:tc>
          <w:tcPr>
            <w:tcW w:w="0" w:type="auto"/>
          </w:tcPr>
          <w:p w14:paraId="1BB37A34" w14:textId="6557C9DE" w:rsidR="00DD27C6" w:rsidRPr="003827CE" w:rsidRDefault="00DD27C6" w:rsidP="00DD27C6"/>
        </w:tc>
        <w:tc>
          <w:tcPr>
            <w:tcW w:w="0" w:type="auto"/>
          </w:tcPr>
          <w:p w14:paraId="4F63D1DD" w14:textId="193D7254" w:rsidR="00DD27C6" w:rsidRDefault="00DD27C6" w:rsidP="00DD27C6"/>
        </w:tc>
        <w:tc>
          <w:tcPr>
            <w:tcW w:w="0" w:type="auto"/>
          </w:tcPr>
          <w:p w14:paraId="160F2CA9" w14:textId="795E731E" w:rsidR="00DD27C6" w:rsidRDefault="00DD27C6" w:rsidP="00DD27C6">
            <w:r>
              <w:t>Leeds Active Women</w:t>
            </w:r>
          </w:p>
        </w:tc>
        <w:tc>
          <w:tcPr>
            <w:tcW w:w="0" w:type="auto"/>
          </w:tcPr>
          <w:p w14:paraId="5F311779" w14:textId="377330E6" w:rsidR="00DD27C6" w:rsidRDefault="00DD27C6" w:rsidP="00DD27C6">
            <w:r>
              <w:t>$12.00</w:t>
            </w:r>
          </w:p>
        </w:tc>
      </w:tr>
      <w:tr w:rsidR="00DD27C6" w14:paraId="28F810D2" w14:textId="5927A9B7" w:rsidTr="00FB1AD5">
        <w:tc>
          <w:tcPr>
            <w:tcW w:w="0" w:type="auto"/>
          </w:tcPr>
          <w:p w14:paraId="45AAD27E" w14:textId="30662D61" w:rsidR="00DD27C6" w:rsidRPr="003827CE" w:rsidRDefault="00DD27C6" w:rsidP="00DD27C6"/>
        </w:tc>
        <w:tc>
          <w:tcPr>
            <w:tcW w:w="0" w:type="auto"/>
          </w:tcPr>
          <w:p w14:paraId="455A017E" w14:textId="73E8432E" w:rsidR="00DD27C6" w:rsidRPr="003827CE" w:rsidRDefault="00DD27C6" w:rsidP="00DD27C6"/>
        </w:tc>
        <w:tc>
          <w:tcPr>
            <w:tcW w:w="0" w:type="auto"/>
          </w:tcPr>
          <w:p w14:paraId="61A6BA3A" w14:textId="3316EA80" w:rsidR="00DD27C6" w:rsidRDefault="00DD27C6" w:rsidP="00DD27C6">
            <w:r>
              <w:t>Leeds Airport Authority</w:t>
            </w:r>
          </w:p>
        </w:tc>
        <w:tc>
          <w:tcPr>
            <w:tcW w:w="0" w:type="auto"/>
          </w:tcPr>
          <w:p w14:paraId="544340B9" w14:textId="112EFC8E" w:rsidR="00DD27C6" w:rsidRDefault="00DD27C6" w:rsidP="00DD27C6">
            <w:r>
              <w:t>$345.19</w:t>
            </w:r>
          </w:p>
        </w:tc>
      </w:tr>
      <w:tr w:rsidR="00DD27C6" w14:paraId="44A6C994" w14:textId="529B9513" w:rsidTr="00FB1AD5">
        <w:tc>
          <w:tcPr>
            <w:tcW w:w="0" w:type="auto"/>
          </w:tcPr>
          <w:p w14:paraId="4FAA1E28" w14:textId="0491FAB0" w:rsidR="00DD27C6" w:rsidRDefault="00DD27C6" w:rsidP="00DD27C6"/>
        </w:tc>
        <w:tc>
          <w:tcPr>
            <w:tcW w:w="0" w:type="auto"/>
          </w:tcPr>
          <w:p w14:paraId="4C53C484" w14:textId="5AE7AAD8" w:rsidR="00DD27C6" w:rsidRDefault="00DD27C6" w:rsidP="00DD27C6"/>
        </w:tc>
        <w:tc>
          <w:tcPr>
            <w:tcW w:w="0" w:type="auto"/>
          </w:tcPr>
          <w:p w14:paraId="35B2CA4D" w14:textId="6FA9F4D4" w:rsidR="00DD27C6" w:rsidRDefault="00DD27C6" w:rsidP="00DD27C6">
            <w:r>
              <w:t>Leeds Harvest Day Committee</w:t>
            </w:r>
          </w:p>
        </w:tc>
        <w:tc>
          <w:tcPr>
            <w:tcW w:w="0" w:type="auto"/>
          </w:tcPr>
          <w:p w14:paraId="2707C1FE" w14:textId="662254C3" w:rsidR="00DD27C6" w:rsidRDefault="00DD27C6" w:rsidP="00DD27C6">
            <w:r>
              <w:t>$1,000.00</w:t>
            </w:r>
          </w:p>
        </w:tc>
      </w:tr>
      <w:tr w:rsidR="00DD27C6" w14:paraId="252FEF84" w14:textId="4E1A9E79" w:rsidTr="00FB1AD5">
        <w:tc>
          <w:tcPr>
            <w:tcW w:w="0" w:type="auto"/>
          </w:tcPr>
          <w:p w14:paraId="4D90137F" w14:textId="258F795B" w:rsidR="00DD27C6" w:rsidRPr="00C514A4" w:rsidRDefault="00DD27C6" w:rsidP="00DD27C6"/>
        </w:tc>
        <w:tc>
          <w:tcPr>
            <w:tcW w:w="0" w:type="auto"/>
          </w:tcPr>
          <w:p w14:paraId="2B48DC16" w14:textId="6F4AD9B9" w:rsidR="00DD27C6" w:rsidRPr="003827CE" w:rsidRDefault="00DD27C6" w:rsidP="00DD27C6"/>
        </w:tc>
        <w:tc>
          <w:tcPr>
            <w:tcW w:w="0" w:type="auto"/>
          </w:tcPr>
          <w:p w14:paraId="6E3E556E" w14:textId="52D4B229" w:rsidR="00DD27C6" w:rsidRDefault="00DD27C6" w:rsidP="00DD27C6">
            <w:r>
              <w:t>Alan Lundstrom</w:t>
            </w:r>
          </w:p>
        </w:tc>
        <w:tc>
          <w:tcPr>
            <w:tcW w:w="0" w:type="auto"/>
          </w:tcPr>
          <w:p w14:paraId="6860561E" w14:textId="44C3B300" w:rsidR="00DD27C6" w:rsidRDefault="00DD27C6" w:rsidP="00DD27C6">
            <w:r>
              <w:t>$13.00</w:t>
            </w:r>
          </w:p>
        </w:tc>
      </w:tr>
      <w:tr w:rsidR="00DD27C6" w14:paraId="66137FE4" w14:textId="22B6D441" w:rsidTr="00FB1AD5">
        <w:tc>
          <w:tcPr>
            <w:tcW w:w="0" w:type="auto"/>
          </w:tcPr>
          <w:p w14:paraId="3B046548" w14:textId="11C166C9" w:rsidR="00DD27C6" w:rsidRDefault="00DD27C6" w:rsidP="00DD27C6"/>
        </w:tc>
        <w:tc>
          <w:tcPr>
            <w:tcW w:w="0" w:type="auto"/>
          </w:tcPr>
          <w:p w14:paraId="32AE5C31" w14:textId="0C2F684F" w:rsidR="00DD27C6" w:rsidRDefault="00DD27C6" w:rsidP="00DD27C6"/>
        </w:tc>
        <w:tc>
          <w:tcPr>
            <w:tcW w:w="0" w:type="auto"/>
          </w:tcPr>
          <w:p w14:paraId="5AF97F81" w14:textId="1E87F5BD" w:rsidR="00DD27C6" w:rsidRDefault="00DD27C6" w:rsidP="00DD27C6">
            <w:r>
              <w:t>Mac’s Hardware</w:t>
            </w:r>
          </w:p>
        </w:tc>
        <w:tc>
          <w:tcPr>
            <w:tcW w:w="0" w:type="auto"/>
          </w:tcPr>
          <w:p w14:paraId="309D530D" w14:textId="60EB093B" w:rsidR="00DD27C6" w:rsidRDefault="00DD27C6" w:rsidP="00DD27C6">
            <w:r>
              <w:t>$36.70</w:t>
            </w:r>
          </w:p>
        </w:tc>
      </w:tr>
      <w:tr w:rsidR="00DD27C6" w14:paraId="288B0F4F" w14:textId="33CE17C4" w:rsidTr="00FB1AD5">
        <w:tc>
          <w:tcPr>
            <w:tcW w:w="0" w:type="auto"/>
          </w:tcPr>
          <w:p w14:paraId="151E4198" w14:textId="26800B24" w:rsidR="00DD27C6" w:rsidRDefault="00DD27C6" w:rsidP="00DD27C6"/>
        </w:tc>
        <w:tc>
          <w:tcPr>
            <w:tcW w:w="0" w:type="auto"/>
          </w:tcPr>
          <w:p w14:paraId="44C7300C" w14:textId="4390D674" w:rsidR="00DD27C6" w:rsidRDefault="00DD27C6" w:rsidP="00DD27C6"/>
        </w:tc>
        <w:tc>
          <w:tcPr>
            <w:tcW w:w="0" w:type="auto"/>
          </w:tcPr>
          <w:p w14:paraId="0472934C" w14:textId="478BC59B" w:rsidR="00DD27C6" w:rsidRDefault="00DD27C6" w:rsidP="00DD27C6">
            <w:r>
              <w:t>NDTC</w:t>
            </w:r>
          </w:p>
        </w:tc>
        <w:tc>
          <w:tcPr>
            <w:tcW w:w="0" w:type="auto"/>
          </w:tcPr>
          <w:p w14:paraId="3A897CF6" w14:textId="582895C9" w:rsidR="00DD27C6" w:rsidRDefault="00DD27C6" w:rsidP="00DD27C6">
            <w:r>
              <w:t>$218.73</w:t>
            </w:r>
          </w:p>
        </w:tc>
      </w:tr>
      <w:tr w:rsidR="00DD27C6" w14:paraId="4AD8B004" w14:textId="28072EFD" w:rsidTr="00FB1AD5">
        <w:tc>
          <w:tcPr>
            <w:tcW w:w="0" w:type="auto"/>
          </w:tcPr>
          <w:p w14:paraId="79D70018" w14:textId="1A1FDAEA" w:rsidR="00DD27C6" w:rsidRPr="003827CE" w:rsidRDefault="00DD27C6" w:rsidP="00DD27C6"/>
        </w:tc>
        <w:tc>
          <w:tcPr>
            <w:tcW w:w="0" w:type="auto"/>
          </w:tcPr>
          <w:p w14:paraId="482B93FA" w14:textId="1938263E" w:rsidR="00DD27C6" w:rsidRDefault="00DD27C6" w:rsidP="00DD27C6"/>
        </w:tc>
        <w:tc>
          <w:tcPr>
            <w:tcW w:w="0" w:type="auto"/>
          </w:tcPr>
          <w:p w14:paraId="36A27A20" w14:textId="6CE8F613" w:rsidR="00DD27C6" w:rsidRDefault="00DD27C6" w:rsidP="00DD27C6">
            <w:r>
              <w:t>Northern Plains Electric</w:t>
            </w:r>
          </w:p>
        </w:tc>
        <w:tc>
          <w:tcPr>
            <w:tcW w:w="0" w:type="auto"/>
          </w:tcPr>
          <w:p w14:paraId="1233EBC7" w14:textId="40352D5D" w:rsidR="00DD27C6" w:rsidRDefault="00DD27C6" w:rsidP="00DD27C6">
            <w:r>
              <w:t>$511.24</w:t>
            </w:r>
          </w:p>
        </w:tc>
      </w:tr>
      <w:tr w:rsidR="00DD27C6" w14:paraId="17C7E54C" w14:textId="531A295E" w:rsidTr="00FB1AD5">
        <w:tc>
          <w:tcPr>
            <w:tcW w:w="0" w:type="auto"/>
          </w:tcPr>
          <w:p w14:paraId="75E56D41" w14:textId="3F24091E" w:rsidR="00DD27C6" w:rsidRDefault="00DD27C6" w:rsidP="00DD27C6"/>
        </w:tc>
        <w:tc>
          <w:tcPr>
            <w:tcW w:w="0" w:type="auto"/>
          </w:tcPr>
          <w:p w14:paraId="7D9D54B7" w14:textId="531DF3EF" w:rsidR="00DD27C6" w:rsidRDefault="00DD27C6" w:rsidP="00DD27C6"/>
        </w:tc>
        <w:tc>
          <w:tcPr>
            <w:tcW w:w="0" w:type="auto"/>
          </w:tcPr>
          <w:p w14:paraId="2DB1DA29" w14:textId="13711AFA" w:rsidR="00DD27C6" w:rsidRDefault="00DD27C6" w:rsidP="00DD27C6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1B0B16A9" w14:textId="7524AA88" w:rsidR="00DD27C6" w:rsidRDefault="00DD27C6" w:rsidP="00DD27C6">
            <w:r>
              <w:t>$1,690.20</w:t>
            </w:r>
          </w:p>
        </w:tc>
      </w:tr>
      <w:tr w:rsidR="00DD27C6" w14:paraId="0E517217" w14:textId="1AAF08B6" w:rsidTr="00FB1AD5">
        <w:tc>
          <w:tcPr>
            <w:tcW w:w="0" w:type="auto"/>
          </w:tcPr>
          <w:p w14:paraId="6AB44EFA" w14:textId="66654520" w:rsidR="00DD27C6" w:rsidRDefault="00DD27C6" w:rsidP="00DD27C6"/>
        </w:tc>
        <w:tc>
          <w:tcPr>
            <w:tcW w:w="0" w:type="auto"/>
          </w:tcPr>
          <w:p w14:paraId="2246B9C5" w14:textId="647E8FF3" w:rsidR="00DD27C6" w:rsidRDefault="00DD27C6" w:rsidP="00DD27C6"/>
        </w:tc>
        <w:tc>
          <w:tcPr>
            <w:tcW w:w="0" w:type="auto"/>
          </w:tcPr>
          <w:p w14:paraId="47EDF7C6" w14:textId="38FA54DB" w:rsidR="00DD27C6" w:rsidRDefault="00DD27C6" w:rsidP="00DD27C6">
            <w:r>
              <w:t>Payroll</w:t>
            </w:r>
          </w:p>
        </w:tc>
        <w:tc>
          <w:tcPr>
            <w:tcW w:w="0" w:type="auto"/>
          </w:tcPr>
          <w:p w14:paraId="0F472F9D" w14:textId="76961F96" w:rsidR="00DD27C6" w:rsidRDefault="00DD27C6" w:rsidP="00DD27C6">
            <w:r>
              <w:t>$11,829.27</w:t>
            </w:r>
          </w:p>
        </w:tc>
      </w:tr>
      <w:tr w:rsidR="00DD27C6" w14:paraId="24E6E4C4" w14:textId="7846A903" w:rsidTr="00FB1AD5">
        <w:tc>
          <w:tcPr>
            <w:tcW w:w="0" w:type="auto"/>
          </w:tcPr>
          <w:p w14:paraId="6592A6AF" w14:textId="37CF52FC" w:rsidR="00DD27C6" w:rsidRDefault="00DD27C6" w:rsidP="00DD27C6"/>
        </w:tc>
        <w:tc>
          <w:tcPr>
            <w:tcW w:w="0" w:type="auto"/>
          </w:tcPr>
          <w:p w14:paraId="4611689B" w14:textId="5619D363" w:rsidR="00DD27C6" w:rsidRDefault="00DD27C6" w:rsidP="00DD27C6"/>
        </w:tc>
        <w:tc>
          <w:tcPr>
            <w:tcW w:w="0" w:type="auto"/>
          </w:tcPr>
          <w:p w14:paraId="49CECB1B" w14:textId="057AD1E1" w:rsidR="00DD27C6" w:rsidRDefault="00DD27C6" w:rsidP="00DD27C6">
            <w:r>
              <w:t>Ritterman Excavating</w:t>
            </w:r>
          </w:p>
        </w:tc>
        <w:tc>
          <w:tcPr>
            <w:tcW w:w="0" w:type="auto"/>
          </w:tcPr>
          <w:p w14:paraId="1D529DC2" w14:textId="53D25345" w:rsidR="00DD27C6" w:rsidRDefault="00DD27C6" w:rsidP="00DD27C6">
            <w:r>
              <w:t>$3,325.00</w:t>
            </w:r>
          </w:p>
        </w:tc>
      </w:tr>
      <w:tr w:rsidR="00DD27C6" w14:paraId="21473FAA" w14:textId="46D15030" w:rsidTr="00FB1AD5">
        <w:tc>
          <w:tcPr>
            <w:tcW w:w="0" w:type="auto"/>
          </w:tcPr>
          <w:p w14:paraId="48E3009B" w14:textId="0C60B232" w:rsidR="00DD27C6" w:rsidRDefault="00DD27C6" w:rsidP="00DD27C6"/>
        </w:tc>
        <w:tc>
          <w:tcPr>
            <w:tcW w:w="0" w:type="auto"/>
          </w:tcPr>
          <w:p w14:paraId="479B0623" w14:textId="27AF551B" w:rsidR="00DD27C6" w:rsidRDefault="00DD27C6" w:rsidP="00DD27C6"/>
        </w:tc>
        <w:tc>
          <w:tcPr>
            <w:tcW w:w="0" w:type="auto"/>
          </w:tcPr>
          <w:p w14:paraId="66FE1E46" w14:textId="4574EE3F" w:rsidR="00DD27C6" w:rsidRDefault="00DD27C6" w:rsidP="00DD27C6">
            <w:r>
              <w:t>Rugby Lumber</w:t>
            </w:r>
          </w:p>
        </w:tc>
        <w:tc>
          <w:tcPr>
            <w:tcW w:w="0" w:type="auto"/>
          </w:tcPr>
          <w:p w14:paraId="3DDC3F4B" w14:textId="31E4C419" w:rsidR="00DD27C6" w:rsidRDefault="00DD27C6" w:rsidP="00DD27C6">
            <w:r>
              <w:t>$40.00</w:t>
            </w:r>
          </w:p>
        </w:tc>
      </w:tr>
      <w:tr w:rsidR="00DD27C6" w14:paraId="4B4DB9B8" w14:textId="3043CB6C" w:rsidTr="00FB1AD5">
        <w:tc>
          <w:tcPr>
            <w:tcW w:w="0" w:type="auto"/>
          </w:tcPr>
          <w:p w14:paraId="45621328" w14:textId="5B3C270F" w:rsidR="00DD27C6" w:rsidRDefault="00DD27C6" w:rsidP="00DD27C6"/>
        </w:tc>
        <w:tc>
          <w:tcPr>
            <w:tcW w:w="0" w:type="auto"/>
          </w:tcPr>
          <w:p w14:paraId="5E85BA6C" w14:textId="74A0E348" w:rsidR="00DD27C6" w:rsidRDefault="00DD27C6" w:rsidP="00DD27C6"/>
        </w:tc>
        <w:tc>
          <w:tcPr>
            <w:tcW w:w="0" w:type="auto"/>
          </w:tcPr>
          <w:p w14:paraId="33DFCDFE" w14:textId="74265827" w:rsidR="00DD27C6" w:rsidRDefault="00DD27C6" w:rsidP="00DD27C6">
            <w:r w:rsidRPr="00D93B14">
              <w:t>United Community Bank</w:t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2BEE685C" w14:textId="7E10BBFC" w:rsidR="00DD27C6" w:rsidRDefault="00DD27C6" w:rsidP="00DD27C6">
            <w:r>
              <w:t>$50.00</w:t>
            </w:r>
          </w:p>
        </w:tc>
      </w:tr>
      <w:tr w:rsidR="00DD27C6" w14:paraId="696D3E0D" w14:textId="6308C16F" w:rsidTr="00FB1AD5">
        <w:tc>
          <w:tcPr>
            <w:tcW w:w="0" w:type="auto"/>
          </w:tcPr>
          <w:p w14:paraId="7FDAA4AD" w14:textId="517D9A7C" w:rsidR="00DD27C6" w:rsidRPr="003827CE" w:rsidRDefault="00DD27C6" w:rsidP="00DD27C6"/>
        </w:tc>
        <w:tc>
          <w:tcPr>
            <w:tcW w:w="0" w:type="auto"/>
          </w:tcPr>
          <w:p w14:paraId="01EC8314" w14:textId="2DB3457D" w:rsidR="00DD27C6" w:rsidRPr="003827CE" w:rsidRDefault="00DD27C6" w:rsidP="00DD27C6"/>
        </w:tc>
        <w:tc>
          <w:tcPr>
            <w:tcW w:w="0" w:type="auto"/>
          </w:tcPr>
          <w:p w14:paraId="61F1A826" w14:textId="59F28AFB" w:rsidR="00DD27C6" w:rsidRDefault="00DD27C6" w:rsidP="00DD27C6">
            <w:r w:rsidRPr="00D93B14">
              <w:t>US Postal Service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0ECC9811" w14:textId="48CAB1F9" w:rsidR="00DD27C6" w:rsidRDefault="00DD27C6" w:rsidP="00DD27C6">
            <w:r>
              <w:t>$55.44</w:t>
            </w:r>
          </w:p>
        </w:tc>
      </w:tr>
      <w:tr w:rsidR="00DD27C6" w14:paraId="7777B4F9" w14:textId="231A81CA" w:rsidTr="00FB1AD5">
        <w:tc>
          <w:tcPr>
            <w:tcW w:w="0" w:type="auto"/>
          </w:tcPr>
          <w:p w14:paraId="1EF263E0" w14:textId="3DCA644A" w:rsidR="00DD27C6" w:rsidRPr="00D93B14" w:rsidRDefault="00DD27C6" w:rsidP="00DD27C6"/>
        </w:tc>
        <w:tc>
          <w:tcPr>
            <w:tcW w:w="0" w:type="auto"/>
          </w:tcPr>
          <w:p w14:paraId="53EE491D" w14:textId="5A9C6B3A" w:rsidR="00DD27C6" w:rsidRDefault="00DD27C6" w:rsidP="00DD27C6"/>
        </w:tc>
        <w:tc>
          <w:tcPr>
            <w:tcW w:w="0" w:type="auto"/>
          </w:tcPr>
          <w:p w14:paraId="4AF1DE2D" w14:textId="6444CC78" w:rsidR="00DD27C6" w:rsidRDefault="00DD27C6" w:rsidP="00DD27C6">
            <w:r>
              <w:t>Verizon</w:t>
            </w:r>
          </w:p>
        </w:tc>
        <w:tc>
          <w:tcPr>
            <w:tcW w:w="0" w:type="auto"/>
          </w:tcPr>
          <w:p w14:paraId="3BE53C3D" w14:textId="3E650F68" w:rsidR="00DD27C6" w:rsidRDefault="00DD27C6" w:rsidP="00DD27C6">
            <w:r>
              <w:t>$104.33</w:t>
            </w:r>
          </w:p>
        </w:tc>
      </w:tr>
      <w:tr w:rsidR="00DD27C6" w14:paraId="6D6289BA" w14:textId="460CCD44" w:rsidTr="00FB1AD5">
        <w:tc>
          <w:tcPr>
            <w:tcW w:w="0" w:type="auto"/>
          </w:tcPr>
          <w:p w14:paraId="4666B3AF" w14:textId="0D28B405" w:rsidR="00DD27C6" w:rsidRPr="00D93B14" w:rsidRDefault="00DD27C6" w:rsidP="00DD27C6"/>
        </w:tc>
        <w:tc>
          <w:tcPr>
            <w:tcW w:w="0" w:type="auto"/>
          </w:tcPr>
          <w:p w14:paraId="6D082AE5" w14:textId="18764B05" w:rsidR="00DD27C6" w:rsidRDefault="00DD27C6" w:rsidP="00DD27C6"/>
        </w:tc>
        <w:tc>
          <w:tcPr>
            <w:tcW w:w="0" w:type="auto"/>
          </w:tcPr>
          <w:p w14:paraId="742B844A" w14:textId="569196EB" w:rsidR="00DD27C6" w:rsidRDefault="00DD27C6" w:rsidP="00DD27C6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47EFBE0" w14:textId="2A578758" w:rsidR="00DD27C6" w:rsidRDefault="00DD27C6" w:rsidP="00DD27C6">
            <w:r>
              <w:t>$279.60</w:t>
            </w:r>
          </w:p>
        </w:tc>
      </w:tr>
      <w:tr w:rsidR="00DD27C6" w14:paraId="679B4E24" w14:textId="7AF009DD" w:rsidTr="00FB1AD5">
        <w:tc>
          <w:tcPr>
            <w:tcW w:w="0" w:type="auto"/>
          </w:tcPr>
          <w:p w14:paraId="784A8C31" w14:textId="1BB26C40" w:rsidR="00DD27C6" w:rsidRPr="00D93B14" w:rsidRDefault="00DD27C6" w:rsidP="00DD27C6"/>
        </w:tc>
        <w:tc>
          <w:tcPr>
            <w:tcW w:w="0" w:type="auto"/>
          </w:tcPr>
          <w:p w14:paraId="5EF13C18" w14:textId="6D8ED5F1" w:rsidR="00DD27C6" w:rsidRDefault="00DD27C6" w:rsidP="00DD27C6"/>
        </w:tc>
        <w:tc>
          <w:tcPr>
            <w:tcW w:w="0" w:type="auto"/>
          </w:tcPr>
          <w:p w14:paraId="65B76DC0" w14:textId="46369E0A" w:rsidR="00DD27C6" w:rsidRDefault="00DD27C6" w:rsidP="00DD27C6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8FA525D" w14:textId="3859C0D2" w:rsidR="00DD27C6" w:rsidRDefault="00DD27C6" w:rsidP="00DD27C6">
            <w:r>
              <w:t>$5,794.86</w:t>
            </w:r>
          </w:p>
        </w:tc>
      </w:tr>
    </w:tbl>
    <w:p w14:paraId="6EDE7174" w14:textId="77777777" w:rsidR="007713BD" w:rsidRDefault="007713BD" w:rsidP="00341E96">
      <w:pPr>
        <w:spacing w:after="0" w:line="240" w:lineRule="auto"/>
      </w:pPr>
    </w:p>
    <w:p w14:paraId="66B369DF" w14:textId="6C87EE9D" w:rsidR="008E74F2" w:rsidRDefault="008E74F2" w:rsidP="00341E96">
      <w:pPr>
        <w:spacing w:after="0" w:line="240" w:lineRule="auto"/>
      </w:pPr>
      <w:r>
        <w:t>A motion was made by</w:t>
      </w:r>
      <w:r w:rsidR="008226B4">
        <w:t xml:space="preserve"> Streyle</w:t>
      </w:r>
      <w:r>
        <w:t>, seconded by</w:t>
      </w:r>
      <w:r w:rsidR="008226B4">
        <w:t xml:space="preserve"> Larson</w:t>
      </w:r>
      <w:r w:rsidR="00C54A04">
        <w:t>,</w:t>
      </w:r>
      <w:r w:rsidR="00E435FD">
        <w:t xml:space="preserve"> </w:t>
      </w:r>
      <w:r>
        <w:t xml:space="preserve">to </w:t>
      </w:r>
      <w:r w:rsidR="00AC2D2F">
        <w:t>adjourn</w:t>
      </w:r>
      <w:r>
        <w:t xml:space="preserve"> the meeting.  </w:t>
      </w:r>
      <w:r w:rsidR="00C54A04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 xml:space="preserve">eeting was adjourned at </w:t>
      </w:r>
      <w:r w:rsidR="008226B4">
        <w:t>8:25</w:t>
      </w:r>
      <w:r w:rsidR="00C54A04">
        <w:t xml:space="preserve"> </w:t>
      </w:r>
      <w:r w:rsidR="00E435FD">
        <w:t>PM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57A23264" w:rsidR="002D40E4" w:rsidRPr="00341E96" w:rsidRDefault="002D40E4" w:rsidP="002D40E4">
      <w:pPr>
        <w:spacing w:after="0" w:line="240" w:lineRule="auto"/>
      </w:pPr>
      <w:r>
        <w:tab/>
      </w:r>
      <w:r>
        <w:tab/>
      </w:r>
      <w:r>
        <w:tab/>
      </w:r>
    </w:p>
    <w:p w14:paraId="57FD1D4C" w14:textId="1E00615D" w:rsidR="002D40E4" w:rsidRDefault="00176367" w:rsidP="00341E96">
      <w:pPr>
        <w:spacing w:after="0" w:line="240" w:lineRule="auto"/>
      </w:pPr>
      <w:r>
        <w:t>Signed</w:t>
      </w:r>
    </w:p>
    <w:p w14:paraId="0FA3E68F" w14:textId="1DD0B127" w:rsidR="00176367" w:rsidRDefault="00176367" w:rsidP="00341E96">
      <w:pPr>
        <w:spacing w:after="0" w:line="240" w:lineRule="auto"/>
      </w:pPr>
    </w:p>
    <w:p w14:paraId="6A28D74B" w14:textId="6E78E4F4" w:rsidR="00176367" w:rsidRDefault="00176367" w:rsidP="00341E96">
      <w:pPr>
        <w:spacing w:after="0" w:line="240" w:lineRule="auto"/>
      </w:pPr>
      <w:r>
        <w:tab/>
        <w:t>Nick Parslow</w:t>
      </w:r>
      <w:r>
        <w:tab/>
      </w:r>
      <w:r>
        <w:tab/>
      </w:r>
      <w:r>
        <w:tab/>
      </w:r>
      <w:r>
        <w:tab/>
      </w:r>
      <w:r>
        <w:tab/>
        <w:t>Kari Follman</w:t>
      </w:r>
    </w:p>
    <w:p w14:paraId="2EF45A5B" w14:textId="3517CE93" w:rsidR="00176367" w:rsidRPr="00341E96" w:rsidRDefault="00176367" w:rsidP="00341E96">
      <w:pPr>
        <w:spacing w:after="0" w:line="240" w:lineRule="auto"/>
      </w:pPr>
      <w:r>
        <w:tab/>
        <w:t>Mayor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Auditor </w:t>
      </w:r>
    </w:p>
    <w:sectPr w:rsidR="00176367" w:rsidRPr="00341E96" w:rsidSect="0059674D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5AB5" w14:textId="77777777" w:rsidR="00CA62CE" w:rsidRDefault="00CA62CE" w:rsidP="00472AA1">
      <w:pPr>
        <w:spacing w:after="0" w:line="240" w:lineRule="auto"/>
      </w:pPr>
      <w:r>
        <w:separator/>
      </w:r>
    </w:p>
  </w:endnote>
  <w:endnote w:type="continuationSeparator" w:id="0">
    <w:p w14:paraId="6EAA60D0" w14:textId="77777777" w:rsidR="00CA62CE" w:rsidRDefault="00CA62CE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7259955B" w14:textId="77777777" w:rsidR="00A34D96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13092F70" w:rsidR="00AB05B9" w:rsidRPr="00C62FD1" w:rsidRDefault="00A34D96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September 7, 2022</w:t>
        </w:r>
      </w:p>
    </w:sdtContent>
  </w:sdt>
  <w:p w14:paraId="03DAEF8F" w14:textId="77777777" w:rsidR="00AB05B9" w:rsidRDefault="00AB0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AEC7" w14:textId="77777777" w:rsidR="00CA62CE" w:rsidRDefault="00CA62CE" w:rsidP="00472AA1">
      <w:pPr>
        <w:spacing w:after="0" w:line="240" w:lineRule="auto"/>
      </w:pPr>
      <w:r>
        <w:separator/>
      </w:r>
    </w:p>
  </w:footnote>
  <w:footnote w:type="continuationSeparator" w:id="0">
    <w:p w14:paraId="59512B65" w14:textId="77777777" w:rsidR="00CA62CE" w:rsidRDefault="00CA62CE" w:rsidP="00472A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formatting="1" w:enforcement="0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wFAJHvlzEtAAAA"/>
  </w:docVars>
  <w:rsids>
    <w:rsidRoot w:val="00341E96"/>
    <w:rsid w:val="0001442D"/>
    <w:rsid w:val="00070955"/>
    <w:rsid w:val="00073742"/>
    <w:rsid w:val="00095513"/>
    <w:rsid w:val="000A1B7D"/>
    <w:rsid w:val="000A3F6F"/>
    <w:rsid w:val="000C062C"/>
    <w:rsid w:val="000D23AB"/>
    <w:rsid w:val="00103359"/>
    <w:rsid w:val="00110D73"/>
    <w:rsid w:val="0012477E"/>
    <w:rsid w:val="00136165"/>
    <w:rsid w:val="001411B2"/>
    <w:rsid w:val="00142692"/>
    <w:rsid w:val="001532D3"/>
    <w:rsid w:val="00172C6C"/>
    <w:rsid w:val="00176367"/>
    <w:rsid w:val="00186399"/>
    <w:rsid w:val="00187602"/>
    <w:rsid w:val="001B6333"/>
    <w:rsid w:val="001B76AE"/>
    <w:rsid w:val="001C6127"/>
    <w:rsid w:val="001D17C9"/>
    <w:rsid w:val="001F4E37"/>
    <w:rsid w:val="00202984"/>
    <w:rsid w:val="00206A8D"/>
    <w:rsid w:val="0023569C"/>
    <w:rsid w:val="00240E9B"/>
    <w:rsid w:val="00242CCE"/>
    <w:rsid w:val="00242DBA"/>
    <w:rsid w:val="00266EC0"/>
    <w:rsid w:val="00274117"/>
    <w:rsid w:val="0028594F"/>
    <w:rsid w:val="00292037"/>
    <w:rsid w:val="002939E7"/>
    <w:rsid w:val="002C7EBA"/>
    <w:rsid w:val="002D136C"/>
    <w:rsid w:val="002D40E4"/>
    <w:rsid w:val="002F43E9"/>
    <w:rsid w:val="00315B3A"/>
    <w:rsid w:val="00316637"/>
    <w:rsid w:val="00323D26"/>
    <w:rsid w:val="00333A5A"/>
    <w:rsid w:val="00341E96"/>
    <w:rsid w:val="003443C3"/>
    <w:rsid w:val="00381825"/>
    <w:rsid w:val="00383E05"/>
    <w:rsid w:val="00396734"/>
    <w:rsid w:val="003A628A"/>
    <w:rsid w:val="003C15A9"/>
    <w:rsid w:val="003D1F05"/>
    <w:rsid w:val="003F41B8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5454"/>
    <w:rsid w:val="004D7247"/>
    <w:rsid w:val="004E3728"/>
    <w:rsid w:val="004E4EF0"/>
    <w:rsid w:val="005069AF"/>
    <w:rsid w:val="00532C8A"/>
    <w:rsid w:val="00546E33"/>
    <w:rsid w:val="00560BA7"/>
    <w:rsid w:val="0056457E"/>
    <w:rsid w:val="005679A2"/>
    <w:rsid w:val="0059674D"/>
    <w:rsid w:val="005B5BC1"/>
    <w:rsid w:val="005B758F"/>
    <w:rsid w:val="005B7C34"/>
    <w:rsid w:val="005C10C9"/>
    <w:rsid w:val="005C34A6"/>
    <w:rsid w:val="005C356F"/>
    <w:rsid w:val="005E5325"/>
    <w:rsid w:val="005F4476"/>
    <w:rsid w:val="005F465A"/>
    <w:rsid w:val="00613080"/>
    <w:rsid w:val="00617BC4"/>
    <w:rsid w:val="00631B0A"/>
    <w:rsid w:val="00643148"/>
    <w:rsid w:val="006500A5"/>
    <w:rsid w:val="00654201"/>
    <w:rsid w:val="00661D7D"/>
    <w:rsid w:val="00666990"/>
    <w:rsid w:val="0067451A"/>
    <w:rsid w:val="00697E54"/>
    <w:rsid w:val="006A1781"/>
    <w:rsid w:val="006B2836"/>
    <w:rsid w:val="006C0B26"/>
    <w:rsid w:val="006C1FB2"/>
    <w:rsid w:val="006E1627"/>
    <w:rsid w:val="006F3632"/>
    <w:rsid w:val="006F3C63"/>
    <w:rsid w:val="006F7855"/>
    <w:rsid w:val="00705E1F"/>
    <w:rsid w:val="00725574"/>
    <w:rsid w:val="007360A7"/>
    <w:rsid w:val="00747500"/>
    <w:rsid w:val="00766BC2"/>
    <w:rsid w:val="007713BD"/>
    <w:rsid w:val="0078541D"/>
    <w:rsid w:val="007A666A"/>
    <w:rsid w:val="007C238A"/>
    <w:rsid w:val="007D0861"/>
    <w:rsid w:val="007F64C3"/>
    <w:rsid w:val="00803BAF"/>
    <w:rsid w:val="00815A38"/>
    <w:rsid w:val="00816C65"/>
    <w:rsid w:val="008226B4"/>
    <w:rsid w:val="00826F23"/>
    <w:rsid w:val="00832A97"/>
    <w:rsid w:val="0084101A"/>
    <w:rsid w:val="008438B0"/>
    <w:rsid w:val="008521CA"/>
    <w:rsid w:val="0086190F"/>
    <w:rsid w:val="008834FC"/>
    <w:rsid w:val="008B3381"/>
    <w:rsid w:val="008B4FDE"/>
    <w:rsid w:val="008C51AF"/>
    <w:rsid w:val="008C7EEA"/>
    <w:rsid w:val="008E075C"/>
    <w:rsid w:val="008E74F2"/>
    <w:rsid w:val="00900D5B"/>
    <w:rsid w:val="0091757E"/>
    <w:rsid w:val="0092408E"/>
    <w:rsid w:val="00983B36"/>
    <w:rsid w:val="009943D6"/>
    <w:rsid w:val="00996DAA"/>
    <w:rsid w:val="009A3DEA"/>
    <w:rsid w:val="009C6802"/>
    <w:rsid w:val="009D45B1"/>
    <w:rsid w:val="009D543D"/>
    <w:rsid w:val="009E3313"/>
    <w:rsid w:val="009F35FD"/>
    <w:rsid w:val="00A34D96"/>
    <w:rsid w:val="00A50D26"/>
    <w:rsid w:val="00A550B4"/>
    <w:rsid w:val="00A60028"/>
    <w:rsid w:val="00A73661"/>
    <w:rsid w:val="00A73B5C"/>
    <w:rsid w:val="00A769F0"/>
    <w:rsid w:val="00A86512"/>
    <w:rsid w:val="00A96946"/>
    <w:rsid w:val="00AA0F1E"/>
    <w:rsid w:val="00AB05B9"/>
    <w:rsid w:val="00AB49F0"/>
    <w:rsid w:val="00AC11D5"/>
    <w:rsid w:val="00AC2D2F"/>
    <w:rsid w:val="00AC36D2"/>
    <w:rsid w:val="00AD21CD"/>
    <w:rsid w:val="00B032BB"/>
    <w:rsid w:val="00B4446D"/>
    <w:rsid w:val="00B52EE6"/>
    <w:rsid w:val="00B56390"/>
    <w:rsid w:val="00B75EEA"/>
    <w:rsid w:val="00BB1912"/>
    <w:rsid w:val="00BD372E"/>
    <w:rsid w:val="00BD63E1"/>
    <w:rsid w:val="00BE64D8"/>
    <w:rsid w:val="00BF291D"/>
    <w:rsid w:val="00C152E6"/>
    <w:rsid w:val="00C16F97"/>
    <w:rsid w:val="00C21154"/>
    <w:rsid w:val="00C328DB"/>
    <w:rsid w:val="00C54A04"/>
    <w:rsid w:val="00C62FD1"/>
    <w:rsid w:val="00C949FA"/>
    <w:rsid w:val="00C97247"/>
    <w:rsid w:val="00CA62CE"/>
    <w:rsid w:val="00CC3A79"/>
    <w:rsid w:val="00CC7904"/>
    <w:rsid w:val="00CF184C"/>
    <w:rsid w:val="00CF761F"/>
    <w:rsid w:val="00D03F4D"/>
    <w:rsid w:val="00D06118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27C6"/>
    <w:rsid w:val="00DD5EEB"/>
    <w:rsid w:val="00DD76F1"/>
    <w:rsid w:val="00DF05EC"/>
    <w:rsid w:val="00DF6E7C"/>
    <w:rsid w:val="00DF71BE"/>
    <w:rsid w:val="00E02455"/>
    <w:rsid w:val="00E26368"/>
    <w:rsid w:val="00E33A92"/>
    <w:rsid w:val="00E40076"/>
    <w:rsid w:val="00E41FA8"/>
    <w:rsid w:val="00E435FD"/>
    <w:rsid w:val="00E50040"/>
    <w:rsid w:val="00E71BBA"/>
    <w:rsid w:val="00E832E1"/>
    <w:rsid w:val="00E87272"/>
    <w:rsid w:val="00E94B9B"/>
    <w:rsid w:val="00EC0C6D"/>
    <w:rsid w:val="00ED1B23"/>
    <w:rsid w:val="00EF35A4"/>
    <w:rsid w:val="00EF6F01"/>
    <w:rsid w:val="00F14A33"/>
    <w:rsid w:val="00F5203C"/>
    <w:rsid w:val="00F53865"/>
    <w:rsid w:val="00F60BB8"/>
    <w:rsid w:val="00F62D78"/>
    <w:rsid w:val="00F83C41"/>
    <w:rsid w:val="00F8424F"/>
    <w:rsid w:val="00F915E0"/>
    <w:rsid w:val="00F9318B"/>
    <w:rsid w:val="00FA1185"/>
    <w:rsid w:val="00FA2B86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714</Words>
  <Characters>40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Follman</dc:creator>
  <cp:lastModifiedBy>Kari Follman</cp:lastModifiedBy>
  <cp:revision>4</cp:revision>
  <cp:lastPrinted>2022-10-11T22:41:00Z</cp:lastPrinted>
  <dcterms:created xsi:type="dcterms:W3CDTF">2022-11-23T20:18:00Z</dcterms:created>
  <dcterms:modified xsi:type="dcterms:W3CDTF">2022-11-23T20:38:00Z</dcterms:modified>
</cp:coreProperties>
</file>